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FDA2A" w14:textId="77777777" w:rsidR="00122CC3" w:rsidRDefault="00122CC3" w:rsidP="00994BC5">
      <w:pPr>
        <w:spacing w:after="0" w:line="240" w:lineRule="auto"/>
        <w:rPr>
          <w:rFonts w:ascii="Arial Narrow" w:eastAsia="MS Mincho" w:hAnsi="Arial Narrow" w:cs="Times New Roman"/>
          <w:b/>
          <w:sz w:val="24"/>
          <w:szCs w:val="24"/>
          <w:u w:val="single"/>
          <w:lang w:eastAsia="ja-JP"/>
        </w:rPr>
      </w:pPr>
      <w:bookmarkStart w:id="0" w:name="_GoBack"/>
      <w:bookmarkEnd w:id="0"/>
    </w:p>
    <w:p w14:paraId="489D69E0" w14:textId="165601C1" w:rsidR="0055781C" w:rsidRPr="00EB465D" w:rsidRDefault="0055781C" w:rsidP="0055781C">
      <w:pPr>
        <w:jc w:val="center"/>
        <w:rPr>
          <w:rFonts w:ascii="Arial Narrow" w:eastAsia="Calibri" w:hAnsi="Arial Narrow" w:cs="Times New Roman"/>
          <w:b/>
          <w:smallCaps/>
          <w:sz w:val="32"/>
          <w:szCs w:val="32"/>
        </w:rPr>
      </w:pPr>
      <w:r w:rsidRPr="00EB465D">
        <w:rPr>
          <w:rFonts w:ascii="Arial Narrow" w:eastAsia="Calibri" w:hAnsi="Arial Narrow" w:cs="Times New Roman"/>
          <w:b/>
          <w:smallCaps/>
          <w:sz w:val="32"/>
          <w:szCs w:val="32"/>
        </w:rPr>
        <w:t>P</w:t>
      </w:r>
      <w:r w:rsidR="005141D9" w:rsidRPr="00EB465D">
        <w:rPr>
          <w:rFonts w:ascii="Arial Narrow" w:eastAsia="Calibri" w:hAnsi="Arial Narrow" w:cs="Times New Roman"/>
          <w:b/>
          <w:smallCaps/>
          <w:sz w:val="32"/>
          <w:szCs w:val="32"/>
        </w:rPr>
        <w:t>rocessing</w:t>
      </w:r>
      <w:r w:rsidRPr="00EB465D">
        <w:rPr>
          <w:rFonts w:ascii="Arial Narrow" w:eastAsia="Calibri" w:hAnsi="Arial Narrow" w:cs="Times New Roman"/>
          <w:b/>
          <w:smallCaps/>
          <w:sz w:val="32"/>
          <w:szCs w:val="32"/>
        </w:rPr>
        <w:t xml:space="preserve"> SearchOhio/OhioLINK Requests-to-Fill</w:t>
      </w:r>
    </w:p>
    <w:p w14:paraId="1FB8F33C" w14:textId="77777777" w:rsidR="0055781C" w:rsidRPr="00EB465D" w:rsidRDefault="0055781C" w:rsidP="0055781C">
      <w:pPr>
        <w:spacing w:after="0" w:line="240" w:lineRule="auto"/>
        <w:rPr>
          <w:rFonts w:ascii="Arial Narrow" w:eastAsia="Calibri" w:hAnsi="Arial Narrow" w:cs="Times New Roman"/>
          <w:b/>
          <w:smallCaps/>
          <w:sz w:val="24"/>
          <w:szCs w:val="24"/>
        </w:rPr>
      </w:pPr>
    </w:p>
    <w:p w14:paraId="42D4361C" w14:textId="17749C69" w:rsidR="0055781C" w:rsidRPr="00EB465D" w:rsidRDefault="0055781C" w:rsidP="00D20C4E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Requests from S</w:t>
      </w:r>
      <w:r w:rsidR="00723918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earchOhio and OhioLINK</w:t>
      </w:r>
      <w:r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should be pulled </w:t>
      </w:r>
      <w:r w:rsidR="00D34A79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each time the standard RTF report is </w:t>
      </w:r>
      <w:r w:rsidR="00257039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processed.</w:t>
      </w:r>
    </w:p>
    <w:p w14:paraId="22C880E4" w14:textId="77777777" w:rsidR="0055781C" w:rsidRPr="00EB465D" w:rsidRDefault="0055781C" w:rsidP="0055781C">
      <w:pPr>
        <w:spacing w:after="0" w:line="240" w:lineRule="auto"/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B4C820E" w14:textId="48803527" w:rsidR="0055781C" w:rsidRPr="00EB465D" w:rsidRDefault="0055781C" w:rsidP="0055781C">
      <w:pPr>
        <w:spacing w:after="0" w:line="240" w:lineRule="auto"/>
        <w:rPr>
          <w:rFonts w:ascii="Arial Narrow" w:eastAsia="MS Mincho" w:hAnsi="Arial Narrow" w:cs="Times New Roman"/>
          <w:b/>
          <w:sz w:val="24"/>
          <w:szCs w:val="24"/>
          <w:lang w:eastAsia="ja-JP"/>
        </w:rPr>
      </w:pPr>
      <w:r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t>Printing the SearchOhio/OhioLINK Requests-to-Fill</w:t>
      </w:r>
    </w:p>
    <w:p w14:paraId="7983E511" w14:textId="77777777" w:rsidR="002C182A" w:rsidRPr="002C182A" w:rsidRDefault="002C182A" w:rsidP="0055781C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u w:val="single"/>
          <w:lang w:eastAsia="ja-JP"/>
        </w:rPr>
      </w:pPr>
    </w:p>
    <w:p w14:paraId="57477BC1" w14:textId="77777777" w:rsidR="00994BC5" w:rsidRPr="00D35F9A" w:rsidRDefault="00994BC5" w:rsidP="00994BC5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Select 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Circulation</w:t>
      </w: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- 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Request Manager</w:t>
      </w:r>
    </w:p>
    <w:p w14:paraId="6C63874F" w14:textId="77777777" w:rsidR="00994BC5" w:rsidRPr="00D35F9A" w:rsidRDefault="00994BC5" w:rsidP="00122CC3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Click 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INN</w:t>
      </w: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icon on left side of workform</w:t>
      </w:r>
    </w:p>
    <w:p w14:paraId="6CB2DBBD" w14:textId="28A117C2" w:rsidR="00994BC5" w:rsidRPr="00723918" w:rsidRDefault="00723918" w:rsidP="00723918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Select </w:t>
      </w:r>
      <w:r w:rsidR="00994BC5"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Print</w:t>
      </w:r>
      <w:r w:rsidR="00994BC5"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– </w:t>
      </w:r>
      <w:r w:rsidR="00994BC5"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List View</w:t>
      </w:r>
    </w:p>
    <w:p w14:paraId="24A4C5EB" w14:textId="14CBE312" w:rsidR="00994BC5" w:rsidRPr="00D35F9A" w:rsidRDefault="00994BC5" w:rsidP="00994BC5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>Pull items with the exact barcode</w:t>
      </w:r>
      <w:r w:rsidR="00DC7FA5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when possible</w:t>
      </w: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.  </w:t>
      </w:r>
      <w:r w:rsidR="00B80ACD">
        <w:rPr>
          <w:rFonts w:ascii="Arial Narrow" w:eastAsia="MS Mincho" w:hAnsi="Arial Narrow" w:cs="Times New Roman"/>
          <w:sz w:val="24"/>
          <w:szCs w:val="24"/>
          <w:lang w:eastAsia="ja-JP"/>
        </w:rPr>
        <w:br/>
      </w:r>
      <w:r w:rsidR="00070997">
        <w:rPr>
          <w:rFonts w:ascii="Arial Narrow" w:eastAsia="MS Mincho" w:hAnsi="Arial Narrow" w:cs="Times New Roman"/>
          <w:sz w:val="24"/>
          <w:szCs w:val="24"/>
          <w:lang w:eastAsia="ja-JP"/>
        </w:rPr>
        <w:t>(See page 4</w:t>
      </w: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for instructions on filling the request with a different barcode.)</w:t>
      </w:r>
    </w:p>
    <w:p w14:paraId="7E5A82EA" w14:textId="3BE597AF" w:rsidR="00994BC5" w:rsidRPr="00D35F9A" w:rsidRDefault="00723918" w:rsidP="00994BC5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>Make any not-found items M</w:t>
      </w:r>
      <w:r w:rsidR="00994BC5"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>issing.</w:t>
      </w:r>
      <w:r w:rsidR="0068615E"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 </w:t>
      </w:r>
      <w:r w:rsidR="00B80ACD">
        <w:rPr>
          <w:rFonts w:ascii="Arial Narrow" w:eastAsia="MS Mincho" w:hAnsi="Arial Narrow" w:cs="Times New Roman"/>
          <w:sz w:val="24"/>
          <w:szCs w:val="24"/>
          <w:lang w:eastAsia="ja-JP"/>
        </w:rPr>
        <w:br/>
      </w:r>
      <w:r w:rsidR="00E81D86">
        <w:rPr>
          <w:rFonts w:ascii="Arial Narrow" w:eastAsia="MS Mincho" w:hAnsi="Arial Narrow" w:cs="Times New Roman"/>
          <w:sz w:val="24"/>
          <w:szCs w:val="24"/>
          <w:lang w:eastAsia="ja-JP"/>
        </w:rPr>
        <w:t>(Changing the item status to M</w:t>
      </w:r>
      <w:r w:rsidR="0068615E"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>issing pushes the request on to the next possible lending library.)</w:t>
      </w:r>
    </w:p>
    <w:p w14:paraId="222F72F9" w14:textId="4CC08E02" w:rsidR="00994BC5" w:rsidRPr="00A565C3" w:rsidRDefault="00994BC5" w:rsidP="00B80ACD">
      <w:pPr>
        <w:pStyle w:val="ListParagraph"/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15A6D30" w14:textId="1214B7A0" w:rsidR="00994BC5" w:rsidRPr="00D35F9A" w:rsidRDefault="00723918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109038" wp14:editId="674DFDF6">
                <wp:simplePos x="0" y="0"/>
                <wp:positionH relativeFrom="column">
                  <wp:posOffset>1317625</wp:posOffset>
                </wp:positionH>
                <wp:positionV relativeFrom="paragraph">
                  <wp:posOffset>16510</wp:posOffset>
                </wp:positionV>
                <wp:extent cx="364768" cy="321972"/>
                <wp:effectExtent l="0" t="0" r="0" b="190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768" cy="321972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486395" w14:textId="77777777" w:rsidR="00A565C3" w:rsidRPr="00A565C3" w:rsidRDefault="00A565C3" w:rsidP="00A565C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565C3"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109038" id="Oval 26" o:spid="_x0000_s1026" style="position:absolute;margin-left:103.75pt;margin-top:1.3pt;width:28.7pt;height:25.3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" fillcolor="#c45911 [2405]" stroked="f" strokeweight="1pt">
                <v:stroke joinstyle="miter"/>
                <v:textbox>
                  <w:txbxContent>
                    <w:p w14:paraId="04486395" w14:textId="77777777" w:rsidR="00A565C3" w:rsidRPr="00A565C3" w:rsidRDefault="00A565C3" w:rsidP="00A565C3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A565C3"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A565C3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34ADE84" wp14:editId="0A473ECE">
                <wp:simplePos x="0" y="0"/>
                <wp:positionH relativeFrom="leftMargin">
                  <wp:align>right</wp:align>
                </wp:positionH>
                <wp:positionV relativeFrom="paragraph">
                  <wp:posOffset>2837457</wp:posOffset>
                </wp:positionV>
                <wp:extent cx="302654" cy="218941"/>
                <wp:effectExtent l="0" t="0" r="78740" b="4826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654" cy="218941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0DA0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-27.35pt;margin-top:223.4pt;width:23.85pt;height:17.25pt;z-index:2516930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" strokecolor="#c45911 [2405]" strokeweight="2pt">
                <v:stroke endarrow="block" joinstyle="miter"/>
                <w10:wrap anchorx="margin"/>
              </v:shape>
            </w:pict>
          </mc:Fallback>
        </mc:AlternateContent>
      </w:r>
      <w:r w:rsidR="00A565C3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4117EF" wp14:editId="5E402761">
                <wp:simplePos x="0" y="0"/>
                <wp:positionH relativeFrom="column">
                  <wp:posOffset>824248</wp:posOffset>
                </wp:positionH>
                <wp:positionV relativeFrom="paragraph">
                  <wp:posOffset>235925</wp:posOffset>
                </wp:positionV>
                <wp:extent cx="611746" cy="173865"/>
                <wp:effectExtent l="38100" t="0" r="17145" b="74295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1746" cy="17386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40625" id="Straight Arrow Connector 192" o:spid="_x0000_s1026" type="#_x0000_t32" style="position:absolute;margin-left:64.9pt;margin-top:18.6pt;width:48.15pt;height:13.7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" strokecolor="#c45911 [2405]" strokeweight="2pt">
                <v:stroke endarrow="block" joinstyle="miter"/>
              </v:shape>
            </w:pict>
          </mc:Fallback>
        </mc:AlternateContent>
      </w:r>
      <w:r w:rsidR="00A565C3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11D232B" wp14:editId="0A203D86">
                <wp:simplePos x="0" y="0"/>
                <wp:positionH relativeFrom="column">
                  <wp:posOffset>-633211</wp:posOffset>
                </wp:positionH>
                <wp:positionV relativeFrom="paragraph">
                  <wp:posOffset>2655946</wp:posOffset>
                </wp:positionV>
                <wp:extent cx="364768" cy="321972"/>
                <wp:effectExtent l="0" t="0" r="0" b="190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768" cy="321972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F46A95" w14:textId="77777777" w:rsidR="00A565C3" w:rsidRPr="00A565C3" w:rsidRDefault="00A565C3" w:rsidP="00A565C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1D232B" id="Oval 31" o:spid="_x0000_s1027" style="position:absolute;margin-left:-49.85pt;margin-top:209.15pt;width:28.7pt;height:25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" fillcolor="#c45911 [2405]" stroked="f" strokeweight="1pt">
                <v:stroke joinstyle="miter"/>
                <v:textbox>
                  <w:txbxContent>
                    <w:p w14:paraId="1DF46A95" w14:textId="77777777" w:rsidR="00A565C3" w:rsidRPr="00A565C3" w:rsidRDefault="00A565C3" w:rsidP="00A565C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2CC3" w:rsidRPr="00122C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1C71E5" wp14:editId="1C8F2AF4">
                <wp:simplePos x="0" y="0"/>
                <wp:positionH relativeFrom="column">
                  <wp:posOffset>323850</wp:posOffset>
                </wp:positionH>
                <wp:positionV relativeFrom="paragraph">
                  <wp:posOffset>381000</wp:posOffset>
                </wp:positionV>
                <wp:extent cx="457200" cy="352425"/>
                <wp:effectExtent l="19050" t="1905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57200" cy="35242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2BDFBA" id="Oval 10" o:spid="_x0000_s1026" style="position:absolute;margin-left:25.5pt;margin-top:30pt;width:36pt;height:27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" filled="f" strokecolor="#c45911 [2405]" strokeweight="2.25pt">
                <v:stroke joinstyle="miter"/>
              </v:oval>
            </w:pict>
          </mc:Fallback>
        </mc:AlternateContent>
      </w:r>
      <w:r w:rsidR="00122CC3" w:rsidRPr="00122C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65F359" wp14:editId="7702D145">
                <wp:simplePos x="0" y="0"/>
                <wp:positionH relativeFrom="column">
                  <wp:posOffset>-57150</wp:posOffset>
                </wp:positionH>
                <wp:positionV relativeFrom="paragraph">
                  <wp:posOffset>2962275</wp:posOffset>
                </wp:positionV>
                <wp:extent cx="457200" cy="352425"/>
                <wp:effectExtent l="19050" t="19050" r="19050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57200" cy="35242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0FF553" id="Oval 4" o:spid="_x0000_s1026" style="position:absolute;margin-left:-4.5pt;margin-top:233.25pt;width:36pt;height:27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" filled="f" strokecolor="#f4b083 [1941]" strokeweight="2.25pt">
                <v:stroke joinstyle="miter"/>
              </v:oval>
            </w:pict>
          </mc:Fallback>
        </mc:AlternateContent>
      </w:r>
      <w:r w:rsidR="008B7DAA" w:rsidRPr="00D35F9A">
        <w:rPr>
          <w:rFonts w:ascii="Arial Narrow" w:hAnsi="Arial Narrow"/>
          <w:noProof/>
        </w:rPr>
        <w:drawing>
          <wp:inline distT="0" distB="0" distL="0" distR="0" wp14:anchorId="63DB2EAC" wp14:editId="6A9A6096">
            <wp:extent cx="5943600" cy="3642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B7CCA" w14:textId="77777777" w:rsidR="00994BC5" w:rsidRPr="00D35F9A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A8F2D9F" w14:textId="77777777" w:rsidR="00994BC5" w:rsidRPr="00D35F9A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1D5F73F" w14:textId="77777777" w:rsidR="00994BC5" w:rsidRPr="00D35F9A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87ACE22" w14:textId="77777777" w:rsidR="00994BC5" w:rsidRPr="00D35F9A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A42A234" w14:textId="77777777" w:rsidR="00994BC5" w:rsidRPr="00D35F9A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9558A0A" w14:textId="362CA962" w:rsidR="00994BC5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A6AF4E2" w14:textId="77777777" w:rsidR="00B57413" w:rsidRPr="00D35F9A" w:rsidRDefault="00B5741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19D4E12" w14:textId="52B8E368" w:rsidR="00994BC5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536CD00" w14:textId="1C4CAFD5" w:rsidR="007229B7" w:rsidRPr="00EB465D" w:rsidRDefault="007229B7" w:rsidP="00D20C4E">
      <w:pPr>
        <w:rPr>
          <w:rFonts w:ascii="Arial Narrow" w:hAnsi="Arial Narrow"/>
          <w:sz w:val="24"/>
          <w:szCs w:val="24"/>
        </w:rPr>
      </w:pPr>
      <w:r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lastRenderedPageBreak/>
        <w:t xml:space="preserve">Checking in </w:t>
      </w:r>
      <w:r w:rsidR="006C561C"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t>SearchOhio/OhioLINK</w:t>
      </w:r>
      <w:r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t xml:space="preserve"> Requests-to-Fill</w:t>
      </w:r>
      <w:r w:rsidR="00B57413"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br/>
      </w:r>
      <w:r w:rsidR="00B57413" w:rsidRPr="00EB465D">
        <w:rPr>
          <w:rFonts w:ascii="Arial Narrow" w:eastAsia="MS Mincho" w:hAnsi="Arial Narrow" w:cs="Times New Roman"/>
          <w:b/>
          <w:sz w:val="24"/>
          <w:szCs w:val="24"/>
          <w:lang w:eastAsia="ja-JP"/>
        </w:rPr>
        <w:br/>
      </w:r>
      <w:r w:rsidR="00B57413" w:rsidRPr="00EB465D">
        <w:rPr>
          <w:rFonts w:ascii="Arial Narrow" w:hAnsi="Arial Narrow"/>
          <w:sz w:val="24"/>
          <w:szCs w:val="24"/>
        </w:rPr>
        <w:t xml:space="preserve">After pulling items from your location’s SearchOhio RTF, the items will need special processing </w:t>
      </w:r>
      <w:r w:rsidR="00070997" w:rsidRPr="00EB465D">
        <w:rPr>
          <w:rFonts w:ascii="Arial Narrow" w:hAnsi="Arial Narrow"/>
          <w:sz w:val="24"/>
          <w:szCs w:val="24"/>
        </w:rPr>
        <w:t>before going in</w:t>
      </w:r>
      <w:r w:rsidR="00B57413" w:rsidRPr="00EB465D">
        <w:rPr>
          <w:rFonts w:ascii="Arial Narrow" w:hAnsi="Arial Narrow"/>
          <w:sz w:val="24"/>
          <w:szCs w:val="24"/>
        </w:rPr>
        <w:t xml:space="preserve"> your outgoing delivery.  Every item should be accompanied by a slip containing the Requesting Library’s location number and other information about the request.</w:t>
      </w:r>
    </w:p>
    <w:p w14:paraId="02636BA5" w14:textId="77777777" w:rsidR="007229B7" w:rsidRPr="00D35F9A" w:rsidRDefault="007229B7" w:rsidP="007229B7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3B2548F9" w14:textId="77777777" w:rsidR="007229B7" w:rsidRPr="00D35F9A" w:rsidRDefault="007229B7" w:rsidP="007229B7">
      <w:pPr>
        <w:numPr>
          <w:ilvl w:val="0"/>
          <w:numId w:val="2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D35F9A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Select 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Check In - Bulk</w:t>
      </w:r>
    </w:p>
    <w:p w14:paraId="206D3C7F" w14:textId="77777777" w:rsidR="007229B7" w:rsidRDefault="007229B7" w:rsidP="007229B7">
      <w:pPr>
        <w:numPr>
          <w:ilvl w:val="0"/>
          <w:numId w:val="2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Scan 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item barcode.</w:t>
      </w:r>
    </w:p>
    <w:p w14:paraId="19B69BEC" w14:textId="77777777" w:rsidR="007229B7" w:rsidRDefault="007229B7" w:rsidP="007229B7">
      <w:pPr>
        <w:numPr>
          <w:ilvl w:val="0"/>
          <w:numId w:val="2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Select </w:t>
      </w:r>
      <w:r w:rsid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Y</w:t>
      </w:r>
      <w:r w:rsidRPr="00A565C3">
        <w:rPr>
          <w:rFonts w:ascii="Arial Narrow" w:eastAsia="MS Mincho" w:hAnsi="Arial Narrow" w:cs="Times New Roman"/>
          <w:b/>
          <w:sz w:val="24"/>
          <w:szCs w:val="24"/>
          <w:lang w:eastAsia="ja-JP"/>
        </w:rPr>
        <w:t>es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in the dialogue box to transfer item for hold.</w:t>
      </w:r>
    </w:p>
    <w:p w14:paraId="0D8860AA" w14:textId="0519BD46" w:rsidR="00740888" w:rsidRDefault="00740888" w:rsidP="007229B7">
      <w:pPr>
        <w:numPr>
          <w:ilvl w:val="0"/>
          <w:numId w:val="2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The item </w:t>
      </w:r>
      <w:r w:rsidR="00B57413">
        <w:rPr>
          <w:rFonts w:ascii="Arial Narrow" w:eastAsia="MS Mincho" w:hAnsi="Arial Narrow" w:cs="Times New Roman"/>
          <w:sz w:val="24"/>
          <w:szCs w:val="24"/>
          <w:lang w:eastAsia="ja-JP"/>
        </w:rPr>
        <w:t>will show as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“Held</w:t>
      </w:r>
      <w:r w:rsidR="00E81D86">
        <w:rPr>
          <w:rFonts w:ascii="Arial Narrow" w:eastAsia="MS Mincho" w:hAnsi="Arial Narrow" w:cs="Times New Roman"/>
          <w:sz w:val="24"/>
          <w:szCs w:val="24"/>
          <w:lang w:eastAsia="ja-JP"/>
        </w:rPr>
        <w:t>.”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This is normal for SearchOhio/</w:t>
      </w:r>
      <w:r w:rsidR="006C561C">
        <w:rPr>
          <w:rFonts w:ascii="Arial Narrow" w:eastAsia="MS Mincho" w:hAnsi="Arial Narrow" w:cs="Times New Roman"/>
          <w:sz w:val="24"/>
          <w:szCs w:val="24"/>
          <w:lang w:eastAsia="ja-JP"/>
        </w:rPr>
        <w:t>OhioLINK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items.</w:t>
      </w:r>
    </w:p>
    <w:p w14:paraId="43F10883" w14:textId="569B0182" w:rsidR="00740888" w:rsidRDefault="00B80ACD" w:rsidP="007229B7">
      <w:pPr>
        <w:numPr>
          <w:ilvl w:val="0"/>
          <w:numId w:val="2"/>
        </w:numPr>
        <w:spacing w:after="0" w:line="240" w:lineRule="auto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CE1AF00" wp14:editId="2C2883E7">
                <wp:simplePos x="0" y="0"/>
                <wp:positionH relativeFrom="column">
                  <wp:posOffset>-164081</wp:posOffset>
                </wp:positionH>
                <wp:positionV relativeFrom="paragraph">
                  <wp:posOffset>1060844</wp:posOffset>
                </wp:positionV>
                <wp:extent cx="364490" cy="321945"/>
                <wp:effectExtent l="0" t="0" r="0" b="1905"/>
                <wp:wrapNone/>
                <wp:docPr id="194" name="Oval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AE3BD4" w14:textId="77777777" w:rsidR="00A565C3" w:rsidRPr="00A565C3" w:rsidRDefault="00A565C3" w:rsidP="00A565C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CE1AF00" id="Oval 194" o:spid="_x0000_s1028" style="position:absolute;left:0;text-align:left;margin-left:-12.9pt;margin-top:83.55pt;width:28.7pt;height:25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" fillcolor="#c45911 [2405]" stroked="f" strokeweight="1pt">
                <v:stroke joinstyle="miter"/>
                <v:textbox>
                  <w:txbxContent>
                    <w:p w14:paraId="3BAE3BD4" w14:textId="77777777" w:rsidR="00A565C3" w:rsidRPr="00A565C3" w:rsidRDefault="00A565C3" w:rsidP="00A565C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A565C3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C6A206" wp14:editId="5642BB83">
                <wp:simplePos x="0" y="0"/>
                <wp:positionH relativeFrom="column">
                  <wp:posOffset>-408404</wp:posOffset>
                </wp:positionH>
                <wp:positionV relativeFrom="paragraph">
                  <wp:posOffset>2448792</wp:posOffset>
                </wp:positionV>
                <wp:extent cx="392430" cy="83185"/>
                <wp:effectExtent l="0" t="0" r="64770" b="69215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" cy="8318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F0406" id="Straight Arrow Connector 197" o:spid="_x0000_s1026" type="#_x0000_t32" style="position:absolute;margin-left:-32.15pt;margin-top:192.8pt;width:30.9pt;height:6.5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" strokecolor="#c45911 [2405]" strokeweight="2pt">
                <v:stroke endarrow="block" joinstyle="miter"/>
              </v:shape>
            </w:pict>
          </mc:Fallback>
        </mc:AlternateContent>
      </w:r>
      <w:r w:rsidR="00A565C3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92069AE" wp14:editId="4B8310ED">
                <wp:simplePos x="0" y="0"/>
                <wp:positionH relativeFrom="leftMargin">
                  <wp:posOffset>376046</wp:posOffset>
                </wp:positionH>
                <wp:positionV relativeFrom="paragraph">
                  <wp:posOffset>2358596</wp:posOffset>
                </wp:positionV>
                <wp:extent cx="364490" cy="321945"/>
                <wp:effectExtent l="0" t="0" r="0" b="1905"/>
                <wp:wrapNone/>
                <wp:docPr id="196" name="Oval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43C6F8" w14:textId="77777777" w:rsidR="00A565C3" w:rsidRPr="00A565C3" w:rsidRDefault="00A565C3" w:rsidP="00A565C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2069AE" id="Oval 196" o:spid="_x0000_s1029" style="position:absolute;left:0;text-align:left;margin-left:29.6pt;margin-top:185.7pt;width:28.7pt;height:25.35pt;z-index:25170432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" fillcolor="#c45911 [2405]" stroked="f" strokeweight="1pt">
                <v:stroke joinstyle="miter"/>
                <v:textbox>
                  <w:txbxContent>
                    <w:p w14:paraId="1B43C6F8" w14:textId="77777777" w:rsidR="00A565C3" w:rsidRPr="00A565C3" w:rsidRDefault="00A565C3" w:rsidP="00A565C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122C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2D3055" wp14:editId="26A41DB9">
                <wp:simplePos x="0" y="0"/>
                <wp:positionH relativeFrom="column">
                  <wp:posOffset>89419</wp:posOffset>
                </wp:positionH>
                <wp:positionV relativeFrom="paragraph">
                  <wp:posOffset>2397510</wp:posOffset>
                </wp:positionV>
                <wp:extent cx="314325" cy="304800"/>
                <wp:effectExtent l="19050" t="19050" r="28575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14325" cy="30480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6B0A59" id="Oval 15" o:spid="_x0000_s1026" style="position:absolute;margin-left:7.05pt;margin-top:188.8pt;width:24.75pt;height:24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" filled="f" strokecolor="#ed7d31" strokeweight="2.25pt">
                <v:stroke joinstyle="miter"/>
              </v:oval>
            </w:pict>
          </mc:Fallback>
        </mc:AlternateContent>
      </w:r>
      <w:r w:rsidRPr="00122C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1150AF7" wp14:editId="1F526785">
                <wp:simplePos x="0" y="0"/>
                <wp:positionH relativeFrom="column">
                  <wp:posOffset>459248</wp:posOffset>
                </wp:positionH>
                <wp:positionV relativeFrom="paragraph">
                  <wp:posOffset>1288889</wp:posOffset>
                </wp:positionV>
                <wp:extent cx="1990725" cy="247650"/>
                <wp:effectExtent l="19050" t="19050" r="28575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90725" cy="2476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4C28AF" id="Oval 16" o:spid="_x0000_s1026" style="position:absolute;margin-left:36.15pt;margin-top:101.5pt;width:156.75pt;height:19.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" filled="f" strokecolor="#ed7d31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5" behindDoc="0" locked="0" layoutInCell="1" allowOverlap="1" wp14:anchorId="375A1F3A" wp14:editId="176CC51C">
            <wp:simplePos x="0" y="0"/>
            <wp:positionH relativeFrom="margin">
              <wp:align>right</wp:align>
            </wp:positionH>
            <wp:positionV relativeFrom="paragraph">
              <wp:posOffset>435610</wp:posOffset>
            </wp:positionV>
            <wp:extent cx="5943600" cy="43148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7413">
        <w:rPr>
          <w:rFonts w:ascii="Arial Narrow" w:eastAsia="MS Mincho" w:hAnsi="Arial Narrow" w:cs="Times New Roman"/>
          <w:sz w:val="24"/>
          <w:szCs w:val="24"/>
          <w:lang w:eastAsia="ja-JP"/>
        </w:rPr>
        <w:t>A slip will print.</w:t>
      </w:r>
    </w:p>
    <w:p w14:paraId="5442DD79" w14:textId="3D941176" w:rsidR="00471ED8" w:rsidRDefault="00B57413" w:rsidP="00471ED8">
      <w:pPr>
        <w:spacing w:after="0" w:line="240" w:lineRule="auto"/>
        <w:ind w:left="720"/>
        <w:contextualSpacing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8D7458A" wp14:editId="788175AD">
                <wp:simplePos x="0" y="0"/>
                <wp:positionH relativeFrom="column">
                  <wp:posOffset>1247775</wp:posOffset>
                </wp:positionH>
                <wp:positionV relativeFrom="paragraph">
                  <wp:posOffset>1576070</wp:posOffset>
                </wp:positionV>
                <wp:extent cx="364490" cy="321945"/>
                <wp:effectExtent l="0" t="0" r="0" b="190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rgbClr val="ED7D31">
                            <a:lumMod val="75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0A0CF07" w14:textId="398966A0" w:rsidR="00B57413" w:rsidRPr="00B57413" w:rsidRDefault="00B57413" w:rsidP="00B57413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B5741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D7458A" id="Oval 14" o:spid="_x0000_s1030" style="position:absolute;left:0;text-align:left;margin-left:98.25pt;margin-top:124.1pt;width:28.7pt;height:25.3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" fillcolor="#c55a11" stroked="f" strokeweight="1pt">
                <v:stroke joinstyle="miter"/>
                <v:textbox>
                  <w:txbxContent>
                    <w:p w14:paraId="70A0CF07" w14:textId="398966A0" w:rsidR="00B57413" w:rsidRPr="00B57413" w:rsidRDefault="00B57413" w:rsidP="00B57413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B57413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1256359" wp14:editId="0BB003A0">
                <wp:simplePos x="0" y="0"/>
                <wp:positionH relativeFrom="column">
                  <wp:posOffset>1533525</wp:posOffset>
                </wp:positionH>
                <wp:positionV relativeFrom="paragraph">
                  <wp:posOffset>1757045</wp:posOffset>
                </wp:positionV>
                <wp:extent cx="392806" cy="83713"/>
                <wp:effectExtent l="0" t="0" r="64770" b="6921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806" cy="83713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AE6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20.75pt;margin-top:138.35pt;width:30.95pt;height:6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" strokecolor="#c55a11" strokeweight="2pt">
                <v:stroke endarrow="block" joinstyle="miter"/>
              </v:shape>
            </w:pict>
          </mc:Fallback>
        </mc:AlternateContent>
      </w:r>
      <w:r w:rsidRPr="00122C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D20F454" wp14:editId="7A420FBE">
                <wp:simplePos x="0" y="0"/>
                <wp:positionH relativeFrom="column">
                  <wp:posOffset>1876425</wp:posOffset>
                </wp:positionH>
                <wp:positionV relativeFrom="paragraph">
                  <wp:posOffset>1728470</wp:posOffset>
                </wp:positionV>
                <wp:extent cx="755650" cy="200025"/>
                <wp:effectExtent l="19050" t="19050" r="25400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55650" cy="20002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55CFEC" id="Oval 9" o:spid="_x0000_s1026" style="position:absolute;margin-left:147.75pt;margin-top:136.1pt;width:59.5pt;height:15.75pt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" filled="f" strokecolor="#ed7d31" strokeweight="2.25pt">
                <v:stroke joinstyle="miter"/>
              </v:oval>
            </w:pict>
          </mc:Fallback>
        </mc:AlternateContent>
      </w:r>
      <w:r w:rsidR="00723918" w:rsidRPr="00A565C3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F784E1B" wp14:editId="0B726964">
                <wp:simplePos x="0" y="0"/>
                <wp:positionH relativeFrom="column">
                  <wp:posOffset>65405</wp:posOffset>
                </wp:positionH>
                <wp:positionV relativeFrom="paragraph">
                  <wp:posOffset>1097280</wp:posOffset>
                </wp:positionV>
                <wp:extent cx="392806" cy="83713"/>
                <wp:effectExtent l="0" t="0" r="64770" b="69215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806" cy="8371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A0508" id="Straight Arrow Connector 195" o:spid="_x0000_s1026" type="#_x0000_t32" style="position:absolute;margin-left:5.15pt;margin-top:86.4pt;width:30.95pt;height:6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" strokecolor="#c45911 [2405]" strokeweight="2pt">
                <v:stroke endarrow="block" joinstyle="miter"/>
              </v:shape>
            </w:pict>
          </mc:Fallback>
        </mc:AlternateContent>
      </w:r>
    </w:p>
    <w:p w14:paraId="10E0709F" w14:textId="3C246DEE" w:rsidR="007229B7" w:rsidRPr="00A565C3" w:rsidRDefault="007229B7" w:rsidP="00A565C3">
      <w:pPr>
        <w:spacing w:after="0" w:line="240" w:lineRule="auto"/>
        <w:ind w:left="360"/>
        <w:jc w:val="right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7741179D" w14:textId="23E53A93" w:rsidR="00471ED8" w:rsidRDefault="00723918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noProof/>
        </w:rPr>
        <w:drawing>
          <wp:anchor distT="0" distB="0" distL="114300" distR="114300" simplePos="0" relativeHeight="251656190" behindDoc="1" locked="0" layoutInCell="1" allowOverlap="1" wp14:anchorId="42D2747A" wp14:editId="4766EEDB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3580130" cy="1947545"/>
            <wp:effectExtent l="0" t="0" r="127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16"/>
                    <a:stretch/>
                  </pic:blipFill>
                  <pic:spPr bwMode="auto">
                    <a:xfrm>
                      <a:off x="0" y="0"/>
                      <a:ext cx="3580130" cy="1947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9E7433" w14:textId="091CEF1D" w:rsidR="008D2F03" w:rsidRDefault="008D2F0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3CDC9D32" w14:textId="77777777" w:rsidR="008D2F03" w:rsidRDefault="008D2F0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76876ABE" w14:textId="5EF396BE" w:rsidR="008D2F03" w:rsidRDefault="008D2F0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47F6A1C9" w14:textId="73FAC933" w:rsidR="001905D1" w:rsidRDefault="001905D1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4416E439" w14:textId="15DFE51D" w:rsidR="008D2F03" w:rsidRDefault="008D2F0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732F457B" w14:textId="6FBF919E" w:rsidR="008D2F03" w:rsidRDefault="00B57413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A565C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36B9098" wp14:editId="47ADFC3D">
                <wp:simplePos x="0" y="0"/>
                <wp:positionH relativeFrom="column">
                  <wp:posOffset>1220470</wp:posOffset>
                </wp:positionH>
                <wp:positionV relativeFrom="paragraph">
                  <wp:posOffset>224155</wp:posOffset>
                </wp:positionV>
                <wp:extent cx="489398" cy="373487"/>
                <wp:effectExtent l="0" t="0" r="63500" b="6477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9398" cy="373487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0C9A1" id="Straight Arrow Connector 28" o:spid="_x0000_s1026" type="#_x0000_t32" style="position:absolute;margin-left:96.1pt;margin-top:17.65pt;width:38.55pt;height:29.4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" strokecolor="#c45911 [2405]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F223DF" wp14:editId="2EC18605">
                <wp:simplePos x="0" y="0"/>
                <wp:positionH relativeFrom="column">
                  <wp:posOffset>1648460</wp:posOffset>
                </wp:positionH>
                <wp:positionV relativeFrom="paragraph">
                  <wp:posOffset>531495</wp:posOffset>
                </wp:positionV>
                <wp:extent cx="666750" cy="247650"/>
                <wp:effectExtent l="19050" t="1905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66750" cy="2476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9C6DEE" id="Oval 13" o:spid="_x0000_s1026" style="position:absolute;margin-left:129.8pt;margin-top:41.85pt;width:52.5pt;height:19.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" filled="f" strokecolor="#ed7d31" strokeweight="2.25pt">
                <v:stroke joinstyle="miter"/>
              </v:oval>
            </w:pict>
          </mc:Fallback>
        </mc:AlternateContent>
      </w:r>
      <w:r w:rsidR="00723918" w:rsidRPr="00A565C3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48C4461" wp14:editId="6B8C99A5">
                <wp:simplePos x="0" y="0"/>
                <wp:positionH relativeFrom="leftMargin">
                  <wp:posOffset>1864360</wp:posOffset>
                </wp:positionH>
                <wp:positionV relativeFrom="paragraph">
                  <wp:posOffset>78105</wp:posOffset>
                </wp:positionV>
                <wp:extent cx="364768" cy="321972"/>
                <wp:effectExtent l="0" t="0" r="0" b="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768" cy="321972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5980D" w14:textId="77777777" w:rsidR="00A565C3" w:rsidRPr="00A565C3" w:rsidRDefault="00A565C3" w:rsidP="00A565C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565C3"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8C4461" id="Oval 29" o:spid="_x0000_s1031" style="position:absolute;margin-left:146.8pt;margin-top:6.15pt;width:28.7pt;height:25.35pt;z-index:251691008;visibility:visible;mso-wrap-style:square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" fillcolor="#c45911 [2405]" stroked="f" strokeweight="1pt">
                <v:stroke joinstyle="miter"/>
                <v:textbox>
                  <w:txbxContent>
                    <w:p w14:paraId="0DE5980D" w14:textId="77777777" w:rsidR="00A565C3" w:rsidRPr="00A565C3" w:rsidRDefault="00A565C3" w:rsidP="00A565C3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A565C3"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D669843" w14:textId="67D4F4C8" w:rsidR="001905D1" w:rsidRDefault="001905D1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D4D2DE0" w14:textId="49D355EF" w:rsidR="007229B7" w:rsidRDefault="007229B7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240EC523" w14:textId="166452ED" w:rsidR="00994BC5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1DFE0F2" w14:textId="2EA11EE7" w:rsidR="00B57413" w:rsidRPr="005141D9" w:rsidRDefault="00B57413" w:rsidP="00B57413">
      <w:pPr>
        <w:pStyle w:val="ListParagraph"/>
        <w:numPr>
          <w:ilvl w:val="0"/>
          <w:numId w:val="2"/>
        </w:numPr>
        <w:rPr>
          <w:rFonts w:ascii="Arial Narrow" w:hAnsi="Arial Narrow"/>
          <w:b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 xml:space="preserve">Place a </w:t>
      </w:r>
      <w:r w:rsidRPr="005141D9">
        <w:rPr>
          <w:rFonts w:ascii="Arial Narrow" w:hAnsi="Arial Narrow"/>
          <w:b/>
          <w:sz w:val="24"/>
          <w:szCs w:val="24"/>
        </w:rPr>
        <w:t>SearchOhio sticker</w:t>
      </w:r>
      <w:r w:rsidRPr="005141D9">
        <w:rPr>
          <w:rFonts w:ascii="Arial Narrow" w:hAnsi="Arial Narrow"/>
          <w:sz w:val="24"/>
          <w:szCs w:val="24"/>
        </w:rPr>
        <w:t xml:space="preserve"> on the back of the item with the </w:t>
      </w:r>
      <w:r w:rsidRPr="005141D9">
        <w:rPr>
          <w:rFonts w:ascii="Arial Narrow" w:hAnsi="Arial Narrow"/>
          <w:b/>
          <w:sz w:val="24"/>
          <w:szCs w:val="24"/>
        </w:rPr>
        <w:t>top left corner folded down for easy removal.</w:t>
      </w:r>
    </w:p>
    <w:p w14:paraId="64C57E20" w14:textId="4E5A7B5E" w:rsidR="00B57413" w:rsidRPr="005141D9" w:rsidRDefault="00B57413" w:rsidP="00B57413">
      <w:pPr>
        <w:pStyle w:val="ListParagraph"/>
        <w:numPr>
          <w:ilvl w:val="0"/>
          <w:numId w:val="2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>Identify the requesting location’s transportation numb</w:t>
      </w:r>
      <w:r w:rsidR="00070997">
        <w:rPr>
          <w:rFonts w:ascii="Arial Narrow" w:hAnsi="Arial Narrow"/>
          <w:sz w:val="24"/>
          <w:szCs w:val="24"/>
        </w:rPr>
        <w:t>er from the slip</w:t>
      </w:r>
      <w:r w:rsidRPr="005141D9">
        <w:rPr>
          <w:rFonts w:ascii="Arial Narrow" w:hAnsi="Arial Narrow"/>
          <w:sz w:val="24"/>
          <w:szCs w:val="24"/>
        </w:rPr>
        <w:t xml:space="preserve">.  Write the requesting library’s number on the line at the top of the SearchOhio sticker. </w:t>
      </w:r>
    </w:p>
    <w:p w14:paraId="07848624" w14:textId="77777777" w:rsidR="00B57413" w:rsidRPr="007740A8" w:rsidRDefault="00B57413" w:rsidP="00B57413">
      <w:pPr>
        <w:ind w:left="720"/>
        <w:rPr>
          <w:rFonts w:ascii="Arial Narrow" w:hAnsi="Arial Narrow"/>
        </w:rPr>
      </w:pPr>
      <w:r w:rsidRPr="00AC06A7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AD80962" wp14:editId="2CECD51D">
                <wp:simplePos x="0" y="0"/>
                <wp:positionH relativeFrom="column">
                  <wp:posOffset>4062095</wp:posOffset>
                </wp:positionH>
                <wp:positionV relativeFrom="paragraph">
                  <wp:posOffset>1586865</wp:posOffset>
                </wp:positionV>
                <wp:extent cx="341290" cy="546735"/>
                <wp:effectExtent l="19050" t="19050" r="20955" b="247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290" cy="546735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8C229F" id="Oval 20" o:spid="_x0000_s1026" style="position:absolute;margin-left:319.85pt;margin-top:124.95pt;width:26.85pt;height:43.0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" filled="f" strokecolor="#ed7d31" strokeweight="3pt">
                <v:stroke joinstyle="miter"/>
              </v:oval>
            </w:pict>
          </mc:Fallback>
        </mc:AlternateContent>
      </w:r>
      <w:r w:rsidRPr="007740A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4B88238" wp14:editId="0568592B">
                <wp:simplePos x="0" y="0"/>
                <wp:positionH relativeFrom="column">
                  <wp:posOffset>2512721</wp:posOffset>
                </wp:positionH>
                <wp:positionV relativeFrom="paragraph">
                  <wp:posOffset>1213039</wp:posOffset>
                </wp:positionV>
                <wp:extent cx="757877" cy="437882"/>
                <wp:effectExtent l="38100" t="0" r="23495" b="57785"/>
                <wp:wrapNone/>
                <wp:docPr id="207" name="Straight Arrow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7877" cy="43788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5F3AB" id="Straight Arrow Connector 207" o:spid="_x0000_s1026" type="#_x0000_t32" style="position:absolute;margin-left:197.85pt;margin-top:95.5pt;width:59.7pt;height:34.5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" strokecolor="#c45911 [2405]" strokeweight="2pt">
                <v:stroke endarrow="block" joinstyle="miter"/>
              </v:shape>
            </w:pict>
          </mc:Fallback>
        </mc:AlternateContent>
      </w:r>
      <w:r w:rsidRPr="007740A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F316A4A" wp14:editId="75C75E0A">
                <wp:simplePos x="0" y="0"/>
                <wp:positionH relativeFrom="column">
                  <wp:posOffset>3451538</wp:posOffset>
                </wp:positionH>
                <wp:positionV relativeFrom="paragraph">
                  <wp:posOffset>1174401</wp:posOffset>
                </wp:positionV>
                <wp:extent cx="1255690" cy="463640"/>
                <wp:effectExtent l="0" t="0" r="78105" b="698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5690" cy="46364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1AF44" id="Straight Arrow Connector 209" o:spid="_x0000_s1026" type="#_x0000_t32" style="position:absolute;margin-left:271.75pt;margin-top:92.45pt;width:98.85pt;height:36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" strokecolor="#c45911 [2405]" strokeweight="2pt">
                <v:stroke endarrow="block" joinstyle="miter"/>
              </v:shape>
            </w:pict>
          </mc:Fallback>
        </mc:AlternateContent>
      </w:r>
      <w:r w:rsidRPr="007740A8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C6F9892" wp14:editId="603D0B74">
                <wp:simplePos x="0" y="0"/>
                <wp:positionH relativeFrom="leftMargin">
                  <wp:posOffset>4043457</wp:posOffset>
                </wp:positionH>
                <wp:positionV relativeFrom="paragraph">
                  <wp:posOffset>991020</wp:posOffset>
                </wp:positionV>
                <wp:extent cx="364490" cy="321945"/>
                <wp:effectExtent l="0" t="0" r="0" b="1905"/>
                <wp:wrapNone/>
                <wp:docPr id="210" name="Oval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849227" w14:textId="6028FBEB" w:rsidR="00B57413" w:rsidRPr="00A565C3" w:rsidRDefault="00B57413" w:rsidP="00B5741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6F9892" id="Oval 210" o:spid="_x0000_s1032" style="position:absolute;left:0;text-align:left;margin-left:318.4pt;margin-top:78.05pt;width:28.7pt;height:25.35pt;z-index:251742208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" fillcolor="#c45911 [2405]" stroked="f" strokeweight="1pt">
                <v:stroke joinstyle="miter"/>
                <v:textbox>
                  <w:txbxContent>
                    <w:p w14:paraId="30849227" w14:textId="6028FBEB" w:rsidR="00B57413" w:rsidRPr="00A565C3" w:rsidRDefault="00B57413" w:rsidP="00B5741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7740A8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0ED4912" wp14:editId="4A18E88B">
                <wp:simplePos x="0" y="0"/>
                <wp:positionH relativeFrom="column">
                  <wp:posOffset>5370490</wp:posOffset>
                </wp:positionH>
                <wp:positionV relativeFrom="paragraph">
                  <wp:posOffset>704187</wp:posOffset>
                </wp:positionV>
                <wp:extent cx="514216" cy="70968"/>
                <wp:effectExtent l="38100" t="0" r="19685" b="81915"/>
                <wp:wrapNone/>
                <wp:docPr id="211" name="Straight Arrow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216" cy="70968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C7A8A" id="Straight Arrow Connector 211" o:spid="_x0000_s1026" type="#_x0000_t32" style="position:absolute;margin-left:422.85pt;margin-top:55.45pt;width:40.5pt;height:5.6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" strokecolor="#c45911 [2405]" strokeweight="2pt">
                <v:stroke endarrow="block" joinstyle="miter"/>
              </v:shape>
            </w:pict>
          </mc:Fallback>
        </mc:AlternateContent>
      </w:r>
      <w:r w:rsidRPr="007740A8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89DEE65" wp14:editId="1DCF60A0">
                <wp:simplePos x="0" y="0"/>
                <wp:positionH relativeFrom="leftMargin">
                  <wp:posOffset>6645168</wp:posOffset>
                </wp:positionH>
                <wp:positionV relativeFrom="paragraph">
                  <wp:posOffset>550214</wp:posOffset>
                </wp:positionV>
                <wp:extent cx="364490" cy="321945"/>
                <wp:effectExtent l="0" t="0" r="0" b="1905"/>
                <wp:wrapNone/>
                <wp:docPr id="212" name="Oval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7BE67" w14:textId="589880B2" w:rsidR="00B57413" w:rsidRPr="00A565C3" w:rsidRDefault="00B57413" w:rsidP="00B5741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9DEE65" id="Oval 212" o:spid="_x0000_s1033" style="position:absolute;left:0;text-align:left;margin-left:523.25pt;margin-top:43.3pt;width:28.7pt;height:25.35pt;z-index:2517442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" fillcolor="#c45911 [2405]" stroked="f" strokeweight="1pt">
                <v:stroke joinstyle="miter"/>
                <v:textbox>
                  <w:txbxContent>
                    <w:p w14:paraId="68E7BE67" w14:textId="589880B2" w:rsidR="00B57413" w:rsidRPr="00A565C3" w:rsidRDefault="00B57413" w:rsidP="00B5741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7740A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7BA9BFD" wp14:editId="0CFF05CA">
                <wp:simplePos x="0" y="0"/>
                <wp:positionH relativeFrom="column">
                  <wp:posOffset>4681470</wp:posOffset>
                </wp:positionH>
                <wp:positionV relativeFrom="paragraph">
                  <wp:posOffset>1541449</wp:posOffset>
                </wp:positionV>
                <wp:extent cx="605307" cy="546735"/>
                <wp:effectExtent l="19050" t="19050" r="23495" b="24765"/>
                <wp:wrapNone/>
                <wp:docPr id="206" name="Oval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307" cy="546735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007945" id="Oval 206" o:spid="_x0000_s1026" style="position:absolute;margin-left:368.6pt;margin-top:121.35pt;width:47.65pt;height:43.0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" filled="f" strokecolor="#ed7d31" strokeweight="3pt">
                <v:stroke joinstyle="miter"/>
              </v:oval>
            </w:pict>
          </mc:Fallback>
        </mc:AlternateContent>
      </w:r>
      <w:r w:rsidRPr="00B80ACD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E8DD7CC" wp14:editId="129C768B">
                <wp:simplePos x="0" y="0"/>
                <wp:positionH relativeFrom="column">
                  <wp:posOffset>3631359</wp:posOffset>
                </wp:positionH>
                <wp:positionV relativeFrom="paragraph">
                  <wp:posOffset>2095241</wp:posOffset>
                </wp:positionV>
                <wp:extent cx="560714" cy="437881"/>
                <wp:effectExtent l="0" t="38100" r="48895" b="1968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0714" cy="437881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7DA0A" id="Straight Arrow Connector 204" o:spid="_x0000_s1026" type="#_x0000_t32" style="position:absolute;margin-left:285.95pt;margin-top:165pt;width:44.15pt;height:34.5pt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" strokecolor="#c45911 [2405]" strokeweight="2pt">
                <v:stroke endarrow="block" joinstyle="miter"/>
              </v:shape>
            </w:pict>
          </mc:Fallback>
        </mc:AlternateContent>
      </w:r>
      <w:r w:rsidRPr="00B80ACD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77C6646" wp14:editId="1A6C529D">
                <wp:simplePos x="0" y="0"/>
                <wp:positionH relativeFrom="leftMargin">
                  <wp:posOffset>4442460</wp:posOffset>
                </wp:positionH>
                <wp:positionV relativeFrom="paragraph">
                  <wp:posOffset>2314575</wp:posOffset>
                </wp:positionV>
                <wp:extent cx="364490" cy="321945"/>
                <wp:effectExtent l="0" t="0" r="0" b="190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806643" w14:textId="6F24E993" w:rsidR="00B57413" w:rsidRPr="00A565C3" w:rsidRDefault="00B57413" w:rsidP="00B5741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7C6646" id="Oval 205" o:spid="_x0000_s1034" style="position:absolute;left:0;text-align:left;margin-left:349.8pt;margin-top:182.25pt;width:28.7pt;height:25.35pt;z-index:25173811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" fillcolor="#c45911 [2405]" stroked="f" strokeweight="1pt">
                <v:stroke joinstyle="miter"/>
                <v:textbox>
                  <w:txbxContent>
                    <w:p w14:paraId="1D806643" w14:textId="6F24E993" w:rsidR="00B57413" w:rsidRPr="00A565C3" w:rsidRDefault="00B57413" w:rsidP="00B57413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AC06A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8AA19F1" wp14:editId="40B20246">
                <wp:simplePos x="0" y="0"/>
                <wp:positionH relativeFrom="column">
                  <wp:posOffset>1695450</wp:posOffset>
                </wp:positionH>
                <wp:positionV relativeFrom="paragraph">
                  <wp:posOffset>1600200</wp:posOffset>
                </wp:positionV>
                <wp:extent cx="819150" cy="457200"/>
                <wp:effectExtent l="19050" t="1905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572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DFCD95" id="Oval 21" o:spid="_x0000_s1026" style="position:absolute;margin-left:133.5pt;margin-top:126pt;width:64.5pt;height:3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" filled="f" strokecolor="#ed7d31 [3205]" strokeweight="3pt">
                <v:stroke joinstyle="miter"/>
              </v:oval>
            </w:pict>
          </mc:Fallback>
        </mc:AlternateContent>
      </w:r>
      <w:r w:rsidRPr="00AC06A7">
        <w:rPr>
          <w:noProof/>
        </w:rPr>
        <w:drawing>
          <wp:inline distT="0" distB="0" distL="0" distR="0" wp14:anchorId="080E1B76" wp14:editId="20404427">
            <wp:extent cx="2943225" cy="27527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6" t="1176" r="45914" b="3718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9432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06A7">
        <w:rPr>
          <w:noProof/>
        </w:rPr>
        <w:drawing>
          <wp:inline distT="0" distB="0" distL="0" distR="0" wp14:anchorId="5C834E2E" wp14:editId="345B1586">
            <wp:extent cx="2814030" cy="2705100"/>
            <wp:effectExtent l="0" t="2857" r="2857" b="2858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7" t="12743" r="37122" b="11942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819239" cy="2710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AD7DE" w14:textId="77777777" w:rsidR="00B57413" w:rsidRPr="005141D9" w:rsidRDefault="00B57413" w:rsidP="00B57413">
      <w:pPr>
        <w:pStyle w:val="ListParagraph"/>
        <w:numPr>
          <w:ilvl w:val="0"/>
          <w:numId w:val="2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 xml:space="preserve">Place the </w:t>
      </w:r>
      <w:r>
        <w:rPr>
          <w:rFonts w:ascii="Arial Narrow" w:hAnsi="Arial Narrow"/>
          <w:sz w:val="24"/>
          <w:szCs w:val="24"/>
        </w:rPr>
        <w:t>item in the OPS H box (or OPS SO</w:t>
      </w:r>
      <w:r w:rsidRPr="005141D9">
        <w:rPr>
          <w:rFonts w:ascii="Arial Narrow" w:hAnsi="Arial Narrow"/>
          <w:sz w:val="24"/>
          <w:szCs w:val="24"/>
        </w:rPr>
        <w:t xml:space="preserve"> box), being sure that the slip is still in the item.</w:t>
      </w:r>
    </w:p>
    <w:p w14:paraId="3F571994" w14:textId="77777777" w:rsidR="001905D1" w:rsidRPr="00B57413" w:rsidRDefault="001905D1" w:rsidP="00994BC5">
      <w:pPr>
        <w:spacing w:after="0" w:line="240" w:lineRule="auto"/>
        <w:rPr>
          <w:rFonts w:ascii="Arial Narrow" w:eastAsia="MS Mincho" w:hAnsi="Arial Narrow" w:cs="Times New Roman"/>
          <w:b/>
          <w:sz w:val="24"/>
          <w:szCs w:val="24"/>
          <w:lang w:eastAsia="ja-JP"/>
        </w:rPr>
      </w:pPr>
    </w:p>
    <w:p w14:paraId="0B7D1EDB" w14:textId="41DEB772" w:rsidR="001905D1" w:rsidRDefault="001905D1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83066E2" w14:textId="61F74198" w:rsidR="00723918" w:rsidRDefault="00723918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659C5369" w14:textId="3A956BD8" w:rsidR="00723918" w:rsidRDefault="00723918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15713F0" w14:textId="2C18D1B0" w:rsidR="00B57413" w:rsidRDefault="00B57413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4F3122F4" w14:textId="55CBF432" w:rsidR="00B57413" w:rsidRDefault="00B57413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C640273" w14:textId="40DF4E37" w:rsidR="00B57413" w:rsidRDefault="00B57413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51C86341" w14:textId="35174307" w:rsidR="00B57413" w:rsidRDefault="00B57413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5873306B" w14:textId="77777777" w:rsidR="00B57413" w:rsidRDefault="00B57413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098161BC" w14:textId="2BD57CEA" w:rsidR="00723918" w:rsidRDefault="00723918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3825F5F3" w14:textId="1C781A50" w:rsidR="00723918" w:rsidRDefault="00723918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11A8D30A" w14:textId="1662B66D" w:rsidR="00723918" w:rsidRDefault="00723918" w:rsidP="00192769">
      <w:pPr>
        <w:jc w:val="center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716D42C4" w14:textId="42DB04E5" w:rsidR="00C93D88" w:rsidRDefault="00C93D88" w:rsidP="00EB465D">
      <w:pPr>
        <w:rPr>
          <w:rFonts w:ascii="Arial Narrow" w:eastAsia="MS Mincho" w:hAnsi="Arial Narrow" w:cs="Times New Roman"/>
          <w:color w:val="FF0000"/>
          <w:sz w:val="24"/>
          <w:szCs w:val="24"/>
          <w:lang w:eastAsia="ja-JP"/>
        </w:rPr>
      </w:pPr>
    </w:p>
    <w:p w14:paraId="19FEDB0B" w14:textId="3B9DB4C8" w:rsidR="00B80ACD" w:rsidRPr="00EB465D" w:rsidRDefault="006C561C" w:rsidP="00D20C4E">
      <w:pPr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SearchOhio/OhioLINK</w:t>
      </w:r>
      <w:r w:rsidR="00994BC5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requests can be filled with an item from the same bib</w:t>
      </w:r>
      <w:r w:rsidR="00070997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liographic record</w:t>
      </w:r>
      <w:r w:rsidR="00994BC5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but with a different barcode</w:t>
      </w:r>
      <w:r w:rsidR="00B80ACD" w:rsidRPr="00EB465D">
        <w:rPr>
          <w:rFonts w:ascii="Arial Narrow" w:eastAsia="MS Mincho" w:hAnsi="Arial Narrow" w:cs="Times New Roman"/>
          <w:sz w:val="24"/>
          <w:szCs w:val="24"/>
          <w:lang w:eastAsia="ja-JP"/>
        </w:rPr>
        <w:t>.</w:t>
      </w:r>
    </w:p>
    <w:p w14:paraId="74DD2345" w14:textId="77777777" w:rsidR="009B5A9B" w:rsidRPr="009B5A9B" w:rsidRDefault="009B5A9B" w:rsidP="009B5A9B">
      <w:pPr>
        <w:spacing w:after="0" w:line="240" w:lineRule="auto"/>
        <w:jc w:val="center"/>
        <w:rPr>
          <w:rFonts w:ascii="Arial Narrow" w:eastAsia="MS Mincho" w:hAnsi="Arial Narrow" w:cs="Times New Roman"/>
          <w:color w:val="FF0000"/>
          <w:sz w:val="24"/>
          <w:szCs w:val="24"/>
          <w:lang w:eastAsia="ja-JP"/>
        </w:rPr>
      </w:pPr>
    </w:p>
    <w:p w14:paraId="6125FD00" w14:textId="0260D7F1" w:rsidR="00994BC5" w:rsidRDefault="00B80ACD" w:rsidP="00B80ACD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B80ACD">
        <w:rPr>
          <w:rFonts w:ascii="Arial Narrow" w:eastAsia="MS Mincho" w:hAnsi="Arial Narrow" w:cs="Times New Roman"/>
          <w:sz w:val="24"/>
          <w:szCs w:val="24"/>
          <w:lang w:eastAsia="ja-JP"/>
        </w:rPr>
        <w:t>To do this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use</w:t>
      </w:r>
      <w:r w:rsidR="00994BC5" w:rsidRPr="00B80AC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the </w:t>
      </w:r>
      <w:r w:rsidR="00994BC5" w:rsidRPr="00B80ACD">
        <w:rPr>
          <w:rFonts w:ascii="Arial Narrow" w:eastAsia="MS Mincho" w:hAnsi="Arial Narrow" w:cs="Times New Roman"/>
          <w:b/>
          <w:sz w:val="24"/>
          <w:szCs w:val="24"/>
          <w:lang w:eastAsia="ja-JP"/>
        </w:rPr>
        <w:t xml:space="preserve">Fill </w:t>
      </w:r>
      <w:r w:rsidR="0068615E" w:rsidRPr="00B80ACD">
        <w:rPr>
          <w:rFonts w:ascii="Arial Narrow" w:eastAsia="MS Mincho" w:hAnsi="Arial Narrow" w:cs="Times New Roman"/>
          <w:b/>
          <w:sz w:val="24"/>
          <w:szCs w:val="24"/>
          <w:lang w:eastAsia="ja-JP"/>
        </w:rPr>
        <w:t>Request</w:t>
      </w:r>
      <w:r w:rsidR="00994BC5" w:rsidRPr="00B80ACD">
        <w:rPr>
          <w:rFonts w:ascii="Arial Narrow" w:eastAsia="MS Mincho" w:hAnsi="Arial Narrow" w:cs="Times New Roman"/>
          <w:b/>
          <w:sz w:val="24"/>
          <w:szCs w:val="24"/>
          <w:lang w:eastAsia="ja-JP"/>
        </w:rPr>
        <w:t xml:space="preserve"> Now</w:t>
      </w:r>
      <w:r w:rsidR="00994BC5" w:rsidRPr="00B80AC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button on the </w:t>
      </w:r>
      <w:r w:rsidR="00994BC5" w:rsidRPr="00B80ACD">
        <w:rPr>
          <w:rFonts w:ascii="Arial Narrow" w:eastAsia="MS Mincho" w:hAnsi="Arial Narrow" w:cs="Times New Roman"/>
          <w:b/>
          <w:sz w:val="24"/>
          <w:szCs w:val="24"/>
          <w:lang w:eastAsia="ja-JP"/>
        </w:rPr>
        <w:t>Hold Request</w:t>
      </w:r>
      <w:r w:rsidR="00994BC5" w:rsidRPr="00B80ACD">
        <w:rPr>
          <w:rFonts w:ascii="Arial Narrow" w:eastAsia="MS Mincho" w:hAnsi="Arial Narrow" w:cs="Times New Roman"/>
          <w:sz w:val="24"/>
          <w:szCs w:val="24"/>
          <w:lang w:eastAsia="ja-JP"/>
        </w:rPr>
        <w:t xml:space="preserve"> screen.  </w:t>
      </w:r>
    </w:p>
    <w:p w14:paraId="0967D832" w14:textId="6F9948A0" w:rsidR="00B80ACD" w:rsidRPr="00B80ACD" w:rsidRDefault="00B80ACD" w:rsidP="00B80ACD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>
        <w:rPr>
          <w:rFonts w:ascii="Arial Narrow" w:eastAsia="MS Mincho" w:hAnsi="Arial Narrow" w:cs="Times New Roman"/>
          <w:sz w:val="24"/>
          <w:szCs w:val="24"/>
          <w:lang w:eastAsia="ja-JP"/>
        </w:rPr>
        <w:t>Scan the item bar</w:t>
      </w:r>
      <w:r w:rsidR="00070997">
        <w:rPr>
          <w:rFonts w:ascii="Arial Narrow" w:eastAsia="MS Mincho" w:hAnsi="Arial Narrow" w:cs="Times New Roman"/>
          <w:sz w:val="24"/>
          <w:szCs w:val="24"/>
          <w:lang w:eastAsia="ja-JP"/>
        </w:rPr>
        <w:t>code</w:t>
      </w:r>
      <w:r>
        <w:rPr>
          <w:rFonts w:ascii="Arial Narrow" w:eastAsia="MS Mincho" w:hAnsi="Arial Narrow" w:cs="Times New Roman"/>
          <w:sz w:val="24"/>
          <w:szCs w:val="24"/>
          <w:lang w:eastAsia="ja-JP"/>
        </w:rPr>
        <w:t>.</w:t>
      </w:r>
    </w:p>
    <w:p w14:paraId="6FDDBEEB" w14:textId="77777777" w:rsidR="00994BC5" w:rsidRPr="006C561C" w:rsidRDefault="00B80ACD" w:rsidP="00C222E0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B80AC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95F9E44" wp14:editId="24475DD0">
                <wp:simplePos x="0" y="0"/>
                <wp:positionH relativeFrom="leftMargin">
                  <wp:posOffset>4475114</wp:posOffset>
                </wp:positionH>
                <wp:positionV relativeFrom="paragraph">
                  <wp:posOffset>8058</wp:posOffset>
                </wp:positionV>
                <wp:extent cx="364768" cy="321972"/>
                <wp:effectExtent l="0" t="0" r="0" b="1905"/>
                <wp:wrapNone/>
                <wp:docPr id="200" name="Oval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768" cy="321972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64D4E8" w14:textId="77777777" w:rsidR="00B80ACD" w:rsidRPr="00A565C3" w:rsidRDefault="00B80ACD" w:rsidP="00B80AC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5F9E44" id="Oval 200" o:spid="_x0000_s1035" style="position:absolute;margin-left:352.35pt;margin-top:.65pt;width:28.7pt;height:25.35pt;z-index:25171251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" fillcolor="#c45911 [2405]" stroked="f" strokeweight="1pt">
                <v:stroke joinstyle="miter"/>
                <v:textbox>
                  <w:txbxContent>
                    <w:p w14:paraId="1164D4E8" w14:textId="77777777" w:rsidR="00B80ACD" w:rsidRPr="00A565C3" w:rsidRDefault="00B80ACD" w:rsidP="00B80ACD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B80AC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0E6B67F" wp14:editId="0DF42059">
                <wp:simplePos x="0" y="0"/>
                <wp:positionH relativeFrom="column">
                  <wp:posOffset>3457977</wp:posOffset>
                </wp:positionH>
                <wp:positionV relativeFrom="paragraph">
                  <wp:posOffset>137357</wp:posOffset>
                </wp:positionV>
                <wp:extent cx="309093" cy="302653"/>
                <wp:effectExtent l="38100" t="0" r="34290" b="5969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9093" cy="30265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A45EF" id="Straight Arrow Connector 201" o:spid="_x0000_s1026" type="#_x0000_t32" style="position:absolute;margin-left:272.3pt;margin-top:10.8pt;width:24.35pt;height:23.8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" strokecolor="#c45911 [2405]" strokeweight="2pt">
                <v:stroke endarrow="block" joinstyle="miter"/>
              </v:shape>
            </w:pict>
          </mc:Fallback>
        </mc:AlternateContent>
      </w:r>
    </w:p>
    <w:p w14:paraId="28F22586" w14:textId="77777777" w:rsidR="00994BC5" w:rsidRPr="00D35F9A" w:rsidRDefault="00B80ACD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  <w:r w:rsidRPr="00B80ACD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E3C4033" wp14:editId="1877CD48">
                <wp:simplePos x="0" y="0"/>
                <wp:positionH relativeFrom="leftMargin">
                  <wp:posOffset>4796790</wp:posOffset>
                </wp:positionH>
                <wp:positionV relativeFrom="paragraph">
                  <wp:posOffset>1640205</wp:posOffset>
                </wp:positionV>
                <wp:extent cx="364490" cy="321945"/>
                <wp:effectExtent l="0" t="0" r="0" b="1905"/>
                <wp:wrapNone/>
                <wp:docPr id="203" name="Oval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A3A8EE" w14:textId="77777777" w:rsidR="00B80ACD" w:rsidRPr="00A565C3" w:rsidRDefault="00B80ACD" w:rsidP="00B80AC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3C4033" id="Oval 203" o:spid="_x0000_s1036" style="position:absolute;margin-left:377.7pt;margin-top:129.15pt;width:28.7pt;height:25.35pt;z-index:251715584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" fillcolor="#c45911 [2405]" stroked="f" strokeweight="1pt">
                <v:stroke joinstyle="miter"/>
                <v:textbox>
                  <w:txbxContent>
                    <w:p w14:paraId="4CA3A8EE" w14:textId="77777777" w:rsidR="00B80ACD" w:rsidRPr="00A565C3" w:rsidRDefault="00B80ACD" w:rsidP="00B80ACD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B80ACD">
        <w:rPr>
          <w:rFonts w:ascii="Arial Narrow" w:eastAsia="MS Mincho" w:hAnsi="Arial Narrow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0AF43C" wp14:editId="0A487AAA">
                <wp:simplePos x="0" y="0"/>
                <wp:positionH relativeFrom="column">
                  <wp:posOffset>3779949</wp:posOffset>
                </wp:positionH>
                <wp:positionV relativeFrom="paragraph">
                  <wp:posOffset>1770201</wp:posOffset>
                </wp:positionV>
                <wp:extent cx="309093" cy="302653"/>
                <wp:effectExtent l="38100" t="0" r="34290" b="5969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9093" cy="30265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45F29" id="Straight Arrow Connector 202" o:spid="_x0000_s1026" type="#_x0000_t32" style="position:absolute;margin-left:297.65pt;margin-top:139.4pt;width:24.35pt;height:23.85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" strokecolor="#c45911 [2405]" strokeweight="2pt">
                <v:stroke endarrow="block" joinstyle="miter"/>
              </v:shape>
            </w:pict>
          </mc:Fallback>
        </mc:AlternateContent>
      </w:r>
      <w:r w:rsidR="008B7DAA" w:rsidRPr="00D35F9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968F92" wp14:editId="400E9647">
                <wp:simplePos x="0" y="0"/>
                <wp:positionH relativeFrom="column">
                  <wp:posOffset>3000375</wp:posOffset>
                </wp:positionH>
                <wp:positionV relativeFrom="paragraph">
                  <wp:posOffset>275590</wp:posOffset>
                </wp:positionV>
                <wp:extent cx="447675" cy="381000"/>
                <wp:effectExtent l="19050" t="1905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3810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86B990" id="Oval 5" o:spid="_x0000_s1026" style="position:absolute;margin-left:236.25pt;margin-top:21.7pt;width:35.25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" filled="f" strokecolor="red" strokeweight="3pt">
                <v:stroke joinstyle="miter"/>
              </v:oval>
            </w:pict>
          </mc:Fallback>
        </mc:AlternateContent>
      </w:r>
      <w:r w:rsidR="008B7DAA" w:rsidRPr="00D35F9A">
        <w:rPr>
          <w:rFonts w:ascii="Arial Narrow" w:hAnsi="Arial Narrow"/>
          <w:noProof/>
        </w:rPr>
        <w:drawing>
          <wp:inline distT="0" distB="0" distL="0" distR="0" wp14:anchorId="0AA7EB27" wp14:editId="66F4E3F9">
            <wp:extent cx="5943600" cy="44183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64BBC" w14:textId="77777777" w:rsidR="00994BC5" w:rsidRPr="009B5A9B" w:rsidRDefault="00994BC5" w:rsidP="00994BC5">
      <w:pPr>
        <w:spacing w:after="0" w:line="240" w:lineRule="auto"/>
        <w:rPr>
          <w:rFonts w:ascii="Arial Narrow" w:eastAsia="MS Mincho" w:hAnsi="Arial Narrow" w:cs="Times New Roman"/>
          <w:sz w:val="24"/>
          <w:szCs w:val="24"/>
          <w:lang w:eastAsia="ja-JP"/>
        </w:rPr>
      </w:pPr>
    </w:p>
    <w:p w14:paraId="7D1A9486" w14:textId="1CA59427" w:rsidR="001C0CC2" w:rsidRPr="00AC06A7" w:rsidRDefault="001C0CC2" w:rsidP="001C0CC2">
      <w:pPr>
        <w:rPr>
          <w:rFonts w:ascii="Arial Narrow" w:hAnsi="Arial Narrow"/>
        </w:rPr>
      </w:pPr>
      <w:r w:rsidRPr="00AC06A7">
        <w:rPr>
          <w:rFonts w:ascii="Arial Narrow" w:hAnsi="Arial Narrow"/>
        </w:rPr>
        <w:br w:type="page"/>
      </w:r>
    </w:p>
    <w:p w14:paraId="7FC0D3A2" w14:textId="77777777" w:rsidR="001C0CC2" w:rsidRPr="005141D9" w:rsidRDefault="001C0CC2" w:rsidP="001C0CC2">
      <w:pPr>
        <w:pStyle w:val="ListParagraph"/>
        <w:ind w:left="1800"/>
        <w:rPr>
          <w:rFonts w:ascii="Arial Narrow" w:hAnsi="Arial Narrow"/>
          <w:sz w:val="24"/>
          <w:szCs w:val="24"/>
        </w:rPr>
      </w:pPr>
    </w:p>
    <w:p w14:paraId="2383F0E7" w14:textId="1A5B5412" w:rsidR="001C0CC2" w:rsidRPr="00EB465D" w:rsidRDefault="005141D9" w:rsidP="001C0CC2">
      <w:pPr>
        <w:rPr>
          <w:rFonts w:ascii="Arial Narrow" w:hAnsi="Arial Narrow"/>
          <w:b/>
          <w:sz w:val="24"/>
          <w:szCs w:val="24"/>
        </w:rPr>
      </w:pPr>
      <w:r w:rsidRPr="00EB465D">
        <w:rPr>
          <w:rFonts w:ascii="Arial Narrow" w:hAnsi="Arial Narrow"/>
          <w:b/>
          <w:sz w:val="24"/>
          <w:szCs w:val="24"/>
        </w:rPr>
        <w:t>Troubleshooting</w:t>
      </w:r>
    </w:p>
    <w:p w14:paraId="17BD9BEC" w14:textId="77777777" w:rsidR="001C0CC2" w:rsidRPr="00EB465D" w:rsidRDefault="001C0CC2" w:rsidP="005141D9">
      <w:pPr>
        <w:jc w:val="center"/>
        <w:rPr>
          <w:rFonts w:ascii="Arial Narrow" w:hAnsi="Arial Narrow"/>
          <w:sz w:val="24"/>
          <w:szCs w:val="24"/>
        </w:rPr>
      </w:pPr>
      <w:r w:rsidRPr="00EB465D">
        <w:rPr>
          <w:rFonts w:ascii="Arial Narrow" w:hAnsi="Arial Narrow"/>
          <w:sz w:val="24"/>
          <w:szCs w:val="24"/>
        </w:rPr>
        <w:t>An item is checked in and a slip prints horizontally instead of vertically. Below, the slip on the right is the correct slip.</w:t>
      </w:r>
    </w:p>
    <w:p w14:paraId="60136395" w14:textId="77777777" w:rsidR="00030B59" w:rsidRPr="005141D9" w:rsidRDefault="001C0CC2" w:rsidP="00030B59">
      <w:pPr>
        <w:pStyle w:val="ListParagraph"/>
        <w:numPr>
          <w:ilvl w:val="0"/>
          <w:numId w:val="6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 xml:space="preserve">A “sideways” slip is generated when an outgoing hold is checked in once at a CML location and then again at a different CML location.  </w:t>
      </w:r>
    </w:p>
    <w:p w14:paraId="62E02378" w14:textId="77777777" w:rsidR="001C0CC2" w:rsidRPr="00030B59" w:rsidRDefault="00030B59" w:rsidP="00030B59">
      <w:pPr>
        <w:pStyle w:val="ListParagraph"/>
        <w:numPr>
          <w:ilvl w:val="0"/>
          <w:numId w:val="6"/>
        </w:numPr>
        <w:rPr>
          <w:rFonts w:ascii="Arial Narrow" w:hAnsi="Arial Narrow"/>
        </w:rPr>
      </w:pPr>
      <w:r w:rsidRPr="005141D9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42F4382" wp14:editId="4F2E9A75">
                <wp:simplePos x="0" y="0"/>
                <wp:positionH relativeFrom="leftMargin">
                  <wp:posOffset>3136265</wp:posOffset>
                </wp:positionH>
                <wp:positionV relativeFrom="paragraph">
                  <wp:posOffset>234315</wp:posOffset>
                </wp:positionV>
                <wp:extent cx="364490" cy="321945"/>
                <wp:effectExtent l="0" t="0" r="0" b="1905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0" cy="32194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A80BF6" w14:textId="77777777" w:rsidR="00030B59" w:rsidRPr="00A565C3" w:rsidRDefault="00030B59" w:rsidP="00030B5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2F4382" id="Oval 215" o:spid="_x0000_s1037" style="position:absolute;left:0;text-align:left;margin-left:246.95pt;margin-top:18.45pt;width:28.7pt;height:25.35pt;z-index:25173299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" fillcolor="#c45911 [2405]" stroked="f" strokeweight="1pt">
                <v:stroke joinstyle="miter"/>
                <v:textbox>
                  <w:txbxContent>
                    <w:p w14:paraId="14A80BF6" w14:textId="77777777" w:rsidR="00030B59" w:rsidRPr="00A565C3" w:rsidRDefault="00030B59" w:rsidP="00030B59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1C0CC2" w:rsidRPr="005141D9">
        <w:rPr>
          <w:rFonts w:ascii="Arial Narrow" w:hAnsi="Arial Narrow"/>
          <w:sz w:val="24"/>
          <w:szCs w:val="24"/>
        </w:rPr>
        <w:t>This action causes an in-transit loop, preventing the hold from reaching the pick-up destination.</w:t>
      </w:r>
      <w:r>
        <w:rPr>
          <w:rFonts w:ascii="Arial Narrow" w:hAnsi="Arial Narrow"/>
        </w:rPr>
        <w:br/>
      </w:r>
    </w:p>
    <w:p w14:paraId="4BBD925A" w14:textId="631476F5" w:rsidR="001C0CC2" w:rsidRDefault="001B691B" w:rsidP="001C0CC2">
      <w:pPr>
        <w:rPr>
          <w:rFonts w:ascii="Arial Narrow" w:hAnsi="Arial Narrow"/>
          <w:noProof/>
        </w:rPr>
      </w:pPr>
      <w:r w:rsidRPr="00030B59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D8E9362" wp14:editId="3C403035">
                <wp:simplePos x="0" y="0"/>
                <wp:positionH relativeFrom="column">
                  <wp:posOffset>2403475</wp:posOffset>
                </wp:positionH>
                <wp:positionV relativeFrom="paragraph">
                  <wp:posOffset>30480</wp:posOffset>
                </wp:positionV>
                <wp:extent cx="128789" cy="206062"/>
                <wp:effectExtent l="0" t="0" r="62230" b="60960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789" cy="20606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D8E29" id="Straight Arrow Connector 214" o:spid="_x0000_s1026" type="#_x0000_t32" style="position:absolute;margin-left:189.25pt;margin-top:2.4pt;width:10.15pt;height:16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" strokecolor="#c45911 [2405]" strokeweight="2pt">
                <v:stroke endarrow="block" joinstyle="miter"/>
              </v:shape>
            </w:pict>
          </mc:Fallback>
        </mc:AlternateContent>
      </w:r>
      <w:r w:rsidRPr="00030B59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CB98A12" wp14:editId="29EC97B3">
                <wp:simplePos x="0" y="0"/>
                <wp:positionH relativeFrom="column">
                  <wp:posOffset>2348230</wp:posOffset>
                </wp:positionH>
                <wp:positionV relativeFrom="paragraph">
                  <wp:posOffset>281940</wp:posOffset>
                </wp:positionV>
                <wp:extent cx="439223" cy="1468192"/>
                <wp:effectExtent l="19050" t="19050" r="18415" b="17780"/>
                <wp:wrapNone/>
                <wp:docPr id="213" name="Oval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223" cy="146819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E93FBC" id="Oval 213" o:spid="_x0000_s1026" style="position:absolute;margin-left:184.9pt;margin-top:22.2pt;width:34.6pt;height:115.6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" filled="f" strokecolor="#ed7d31 [3205]" strokeweight="3pt">
                <v:stroke joinstyle="miter"/>
              </v:oval>
            </w:pict>
          </mc:Fallback>
        </mc:AlternateContent>
      </w:r>
      <w:r w:rsidR="001C0CC2" w:rsidRPr="00AC06A7">
        <w:rPr>
          <w:rFonts w:ascii="Arial Narrow" w:hAnsi="Arial Narrow"/>
          <w:noProof/>
        </w:rPr>
        <w:t xml:space="preserve"> </w:t>
      </w:r>
      <w:r w:rsidR="001C0CC2" w:rsidRPr="00AC06A7">
        <w:rPr>
          <w:rFonts w:ascii="Arial Narrow" w:hAnsi="Arial Narrow"/>
          <w:noProof/>
        </w:rPr>
        <w:drawing>
          <wp:inline distT="0" distB="0" distL="0" distR="0" wp14:anchorId="4D57E511" wp14:editId="3FFBA5ED">
            <wp:extent cx="3305175" cy="3171825"/>
            <wp:effectExtent l="0" t="9525" r="0" b="0"/>
            <wp:docPr id="24" name="Picture 24" descr="so paper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o paperwork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" t="1997" r="50975" b="35484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0517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0CC2" w:rsidRPr="00AC06A7">
        <w:rPr>
          <w:rFonts w:ascii="Arial Narrow" w:hAnsi="Arial Narrow"/>
          <w:noProof/>
        </w:rPr>
        <w:t xml:space="preserve">   </w:t>
      </w:r>
      <w:r w:rsidR="001C0CC2" w:rsidRPr="00AC06A7">
        <w:rPr>
          <w:rFonts w:ascii="Arial Narrow" w:hAnsi="Arial Narrow"/>
          <w:noProof/>
        </w:rPr>
        <w:drawing>
          <wp:inline distT="0" distB="0" distL="0" distR="0" wp14:anchorId="34194C64" wp14:editId="49946342">
            <wp:extent cx="2552700" cy="3314700"/>
            <wp:effectExtent l="0" t="0" r="0" b="0"/>
            <wp:docPr id="25" name="Picture 25" descr="so paper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o paperwork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93" t="2373" r="3096" b="16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465C8" w14:textId="77777777" w:rsidR="001C0CC2" w:rsidRPr="005141D9" w:rsidRDefault="001C0CC2" w:rsidP="001C0CC2">
      <w:pPr>
        <w:pStyle w:val="ListParagraph"/>
        <w:numPr>
          <w:ilvl w:val="0"/>
          <w:numId w:val="4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>To correct this error, call the branch from where the request was originally filled.</w:t>
      </w:r>
      <w:r w:rsidRPr="005141D9">
        <w:rPr>
          <w:sz w:val="24"/>
          <w:szCs w:val="24"/>
        </w:rPr>
        <w:t xml:space="preserve"> </w:t>
      </w:r>
      <w:r w:rsidRPr="005141D9">
        <w:rPr>
          <w:rFonts w:ascii="Arial Narrow" w:hAnsi="Arial Narrow"/>
          <w:sz w:val="24"/>
          <w:szCs w:val="24"/>
        </w:rPr>
        <w:t xml:space="preserve">This information is indicated on the top portion of the slip.  </w:t>
      </w:r>
    </w:p>
    <w:p w14:paraId="37E17064" w14:textId="77777777" w:rsidR="001C0CC2" w:rsidRPr="005141D9" w:rsidRDefault="001C0CC2" w:rsidP="001C0CC2">
      <w:pPr>
        <w:pStyle w:val="ListParagraph"/>
        <w:numPr>
          <w:ilvl w:val="0"/>
          <w:numId w:val="4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 xml:space="preserve">Ask the branch to check the item in. </w:t>
      </w:r>
    </w:p>
    <w:p w14:paraId="5EA171C9" w14:textId="6F9F8DB0" w:rsidR="001C0CC2" w:rsidRPr="005141D9" w:rsidRDefault="001C0CC2" w:rsidP="001C0CC2">
      <w:pPr>
        <w:pStyle w:val="ListParagraph"/>
        <w:numPr>
          <w:ilvl w:val="0"/>
          <w:numId w:val="4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 xml:space="preserve">When the item is checked in at the original location the user will be asked by a Polaris prompt if he or she wants to ship the item.  </w:t>
      </w:r>
      <w:r w:rsidR="00030B59" w:rsidRPr="005141D9">
        <w:rPr>
          <w:rFonts w:ascii="Arial Narrow" w:hAnsi="Arial Narrow"/>
          <w:sz w:val="24"/>
          <w:szCs w:val="24"/>
        </w:rPr>
        <w:t xml:space="preserve">Click </w:t>
      </w:r>
      <w:r w:rsidR="00030B59" w:rsidRPr="005141D9">
        <w:rPr>
          <w:rFonts w:ascii="Arial Narrow" w:hAnsi="Arial Narrow"/>
          <w:b/>
          <w:sz w:val="24"/>
          <w:szCs w:val="24"/>
        </w:rPr>
        <w:t>Y</w:t>
      </w:r>
      <w:r w:rsidRPr="005141D9">
        <w:rPr>
          <w:rFonts w:ascii="Arial Narrow" w:hAnsi="Arial Narrow"/>
          <w:b/>
          <w:sz w:val="24"/>
          <w:szCs w:val="24"/>
        </w:rPr>
        <w:t>es</w:t>
      </w:r>
      <w:r w:rsidR="00030B59" w:rsidRPr="005141D9">
        <w:rPr>
          <w:rFonts w:ascii="Arial Narrow" w:hAnsi="Arial Narrow"/>
          <w:sz w:val="24"/>
          <w:szCs w:val="24"/>
        </w:rPr>
        <w:t>.</w:t>
      </w:r>
      <w:r w:rsidRPr="005141D9">
        <w:rPr>
          <w:rFonts w:ascii="Arial Narrow" w:hAnsi="Arial Narrow"/>
          <w:sz w:val="24"/>
          <w:szCs w:val="24"/>
        </w:rPr>
        <w:t xml:space="preserve"> The correct style slip (above right) will</w:t>
      </w:r>
      <w:r w:rsidR="00070997">
        <w:rPr>
          <w:rFonts w:ascii="Arial Narrow" w:hAnsi="Arial Narrow"/>
          <w:sz w:val="24"/>
          <w:szCs w:val="24"/>
        </w:rPr>
        <w:t xml:space="preserve"> print out</w:t>
      </w:r>
      <w:r w:rsidRPr="005141D9">
        <w:rPr>
          <w:rFonts w:ascii="Arial Narrow" w:hAnsi="Arial Narrow"/>
          <w:sz w:val="24"/>
          <w:szCs w:val="24"/>
        </w:rPr>
        <w:t xml:space="preserve">.  </w:t>
      </w:r>
      <w:r w:rsidRPr="005141D9">
        <w:rPr>
          <w:rFonts w:ascii="Arial Narrow" w:hAnsi="Arial Narrow"/>
          <w:b/>
          <w:sz w:val="24"/>
          <w:szCs w:val="24"/>
        </w:rPr>
        <w:t>This slip should be thrown away</w:t>
      </w:r>
      <w:r w:rsidRPr="005141D9">
        <w:rPr>
          <w:rFonts w:ascii="Arial Narrow" w:hAnsi="Arial Narrow"/>
          <w:sz w:val="24"/>
          <w:szCs w:val="24"/>
        </w:rPr>
        <w:t>.</w:t>
      </w:r>
    </w:p>
    <w:p w14:paraId="72971478" w14:textId="77777777" w:rsidR="001C0CC2" w:rsidRPr="005141D9" w:rsidRDefault="001C0CC2" w:rsidP="001C0CC2">
      <w:pPr>
        <w:pStyle w:val="ListParagraph"/>
        <w:numPr>
          <w:ilvl w:val="0"/>
          <w:numId w:val="4"/>
        </w:numPr>
        <w:rPr>
          <w:rFonts w:ascii="Arial Narrow" w:hAnsi="Arial Narrow"/>
          <w:sz w:val="24"/>
          <w:szCs w:val="24"/>
        </w:rPr>
      </w:pPr>
      <w:r w:rsidRPr="005141D9">
        <w:rPr>
          <w:rFonts w:ascii="Arial Narrow" w:hAnsi="Arial Narrow"/>
          <w:sz w:val="24"/>
          <w:szCs w:val="24"/>
        </w:rPr>
        <w:t>The incorrect, horizontally printed slip can still be used to send the item to the SearchOhio/OhioLINK library.  The destination in Polaris is now correct for the hold.</w:t>
      </w:r>
    </w:p>
    <w:p w14:paraId="28F92160" w14:textId="77777777" w:rsidR="00030B59" w:rsidRPr="00030B59" w:rsidRDefault="00030B59" w:rsidP="00030B59">
      <w:pPr>
        <w:rPr>
          <w:rFonts w:ascii="Arial Narrow" w:hAnsi="Arial Narrow"/>
        </w:rPr>
      </w:pPr>
    </w:p>
    <w:p w14:paraId="78823B5C" w14:textId="77777777" w:rsidR="008B7DAA" w:rsidRPr="00D35F9A" w:rsidRDefault="008B7DAA">
      <w:pPr>
        <w:rPr>
          <w:rFonts w:ascii="Arial Narrow" w:hAnsi="Arial Narrow"/>
        </w:rPr>
      </w:pPr>
    </w:p>
    <w:p w14:paraId="372C304F" w14:textId="77777777" w:rsidR="008B7DAA" w:rsidRPr="00D35F9A" w:rsidRDefault="008B7DAA">
      <w:pPr>
        <w:rPr>
          <w:rFonts w:ascii="Arial Narrow" w:hAnsi="Arial Narrow"/>
        </w:rPr>
      </w:pPr>
    </w:p>
    <w:p w14:paraId="35461227" w14:textId="77777777" w:rsidR="008B7DAA" w:rsidRPr="00D35F9A" w:rsidRDefault="008B7DAA">
      <w:pPr>
        <w:rPr>
          <w:rFonts w:ascii="Arial Narrow" w:hAnsi="Arial Narrow"/>
        </w:rPr>
      </w:pPr>
    </w:p>
    <w:p w14:paraId="5C3338A2" w14:textId="77777777" w:rsidR="008B7DAA" w:rsidRPr="00D35F9A" w:rsidRDefault="008B7DAA">
      <w:pPr>
        <w:rPr>
          <w:rFonts w:ascii="Arial Narrow" w:hAnsi="Arial Narrow"/>
        </w:rPr>
      </w:pPr>
    </w:p>
    <w:sectPr w:rsidR="008B7DAA" w:rsidRPr="00D35F9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3C983" w14:textId="77777777" w:rsidR="00C50E5B" w:rsidRDefault="00C50E5B" w:rsidP="00122CC3">
      <w:pPr>
        <w:spacing w:after="0" w:line="240" w:lineRule="auto"/>
      </w:pPr>
      <w:r>
        <w:separator/>
      </w:r>
    </w:p>
  </w:endnote>
  <w:endnote w:type="continuationSeparator" w:id="0">
    <w:p w14:paraId="532E0C02" w14:textId="77777777" w:rsidR="00C50E5B" w:rsidRDefault="00C50E5B" w:rsidP="00122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8845C" w14:textId="5372599A" w:rsidR="00030B59" w:rsidRPr="00030B59" w:rsidRDefault="00030B59" w:rsidP="00CF6403">
    <w:pPr>
      <w:pStyle w:val="Footer"/>
      <w:rPr>
        <w:rFonts w:ascii="Arial" w:hAnsi="Arial" w:cs="Arial"/>
        <w:sz w:val="16"/>
        <w:szCs w:val="16"/>
      </w:rPr>
    </w:pPr>
    <w:r w:rsidRPr="00030B59">
      <w:rPr>
        <w:rFonts w:ascii="Arial" w:hAnsi="Arial" w:cs="Arial"/>
        <w:sz w:val="16"/>
        <w:szCs w:val="16"/>
      </w:rPr>
      <w:t xml:space="preserve">Page </w:t>
    </w:r>
    <w:r w:rsidRPr="00030B59">
      <w:rPr>
        <w:rFonts w:ascii="Arial" w:hAnsi="Arial" w:cs="Arial"/>
        <w:sz w:val="16"/>
        <w:szCs w:val="16"/>
      </w:rPr>
      <w:fldChar w:fldCharType="begin"/>
    </w:r>
    <w:r w:rsidRPr="00030B59">
      <w:rPr>
        <w:rFonts w:ascii="Arial" w:hAnsi="Arial" w:cs="Arial"/>
        <w:sz w:val="16"/>
        <w:szCs w:val="16"/>
      </w:rPr>
      <w:instrText xml:space="preserve"> PAGE  \* Arabic  \* MERGEFORMAT </w:instrText>
    </w:r>
    <w:r w:rsidRPr="00030B59">
      <w:rPr>
        <w:rFonts w:ascii="Arial" w:hAnsi="Arial" w:cs="Arial"/>
        <w:sz w:val="16"/>
        <w:szCs w:val="16"/>
      </w:rPr>
      <w:fldChar w:fldCharType="separate"/>
    </w:r>
    <w:r w:rsidR="00192238">
      <w:rPr>
        <w:rFonts w:ascii="Arial" w:hAnsi="Arial" w:cs="Arial"/>
        <w:noProof/>
        <w:sz w:val="16"/>
        <w:szCs w:val="16"/>
      </w:rPr>
      <w:t>1</w:t>
    </w:r>
    <w:r w:rsidRPr="00030B59">
      <w:rPr>
        <w:rFonts w:ascii="Arial" w:hAnsi="Arial" w:cs="Arial"/>
        <w:sz w:val="16"/>
        <w:szCs w:val="16"/>
      </w:rPr>
      <w:fldChar w:fldCharType="end"/>
    </w:r>
    <w:r w:rsidRPr="00030B59">
      <w:rPr>
        <w:rFonts w:ascii="Arial" w:hAnsi="Arial" w:cs="Arial"/>
        <w:sz w:val="16"/>
        <w:szCs w:val="16"/>
      </w:rPr>
      <w:t xml:space="preserve"> of </w:t>
    </w:r>
    <w:r w:rsidRPr="00030B59">
      <w:rPr>
        <w:rFonts w:ascii="Arial" w:hAnsi="Arial" w:cs="Arial"/>
        <w:sz w:val="16"/>
        <w:szCs w:val="16"/>
      </w:rPr>
      <w:fldChar w:fldCharType="begin"/>
    </w:r>
    <w:r w:rsidRPr="00030B59">
      <w:rPr>
        <w:rFonts w:ascii="Arial" w:hAnsi="Arial" w:cs="Arial"/>
        <w:sz w:val="16"/>
        <w:szCs w:val="16"/>
      </w:rPr>
      <w:instrText xml:space="preserve"> NUMPAGES   \* MERGEFORMAT </w:instrText>
    </w:r>
    <w:r w:rsidRPr="00030B59">
      <w:rPr>
        <w:rFonts w:ascii="Arial" w:hAnsi="Arial" w:cs="Arial"/>
        <w:sz w:val="16"/>
        <w:szCs w:val="16"/>
      </w:rPr>
      <w:fldChar w:fldCharType="separate"/>
    </w:r>
    <w:r w:rsidR="00192238">
      <w:rPr>
        <w:rFonts w:ascii="Arial" w:hAnsi="Arial" w:cs="Arial"/>
        <w:noProof/>
        <w:sz w:val="16"/>
        <w:szCs w:val="16"/>
      </w:rPr>
      <w:t>5</w:t>
    </w:r>
    <w:r w:rsidRPr="00030B59">
      <w:rPr>
        <w:rFonts w:ascii="Arial" w:hAnsi="Arial" w:cs="Arial"/>
        <w:sz w:val="16"/>
        <w:szCs w:val="16"/>
      </w:rPr>
      <w:fldChar w:fldCharType="end"/>
    </w:r>
    <w:r w:rsidR="00CF6403">
      <w:rPr>
        <w:rFonts w:ascii="Arial" w:hAnsi="Arial" w:cs="Arial"/>
        <w:sz w:val="16"/>
        <w:szCs w:val="16"/>
      </w:rPr>
      <w:t xml:space="preserve">                                                                                                                                                               Updated 03/06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14F35" w14:textId="77777777" w:rsidR="00C50E5B" w:rsidRDefault="00C50E5B" w:rsidP="00122CC3">
      <w:pPr>
        <w:spacing w:after="0" w:line="240" w:lineRule="auto"/>
      </w:pPr>
      <w:r>
        <w:separator/>
      </w:r>
    </w:p>
  </w:footnote>
  <w:footnote w:type="continuationSeparator" w:id="0">
    <w:p w14:paraId="308B4A42" w14:textId="77777777" w:rsidR="00C50E5B" w:rsidRDefault="00C50E5B" w:rsidP="00122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33EA5" w14:textId="77777777" w:rsidR="00122CC3" w:rsidRDefault="00122CC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C4D01B1" wp14:editId="3146CD8D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658100" cy="90043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_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900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F871A28" w14:textId="77777777" w:rsidR="00122CC3" w:rsidRDefault="00122C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52508"/>
    <w:multiLevelType w:val="hybridMultilevel"/>
    <w:tmpl w:val="DFE05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579D0"/>
    <w:multiLevelType w:val="hybridMultilevel"/>
    <w:tmpl w:val="5686BAD4"/>
    <w:lvl w:ilvl="0" w:tplc="CF66007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2942A5"/>
    <w:multiLevelType w:val="hybridMultilevel"/>
    <w:tmpl w:val="3FFE6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85D3A"/>
    <w:multiLevelType w:val="hybridMultilevel"/>
    <w:tmpl w:val="F47260B4"/>
    <w:lvl w:ilvl="0" w:tplc="5D5C29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A94040"/>
    <w:multiLevelType w:val="hybridMultilevel"/>
    <w:tmpl w:val="0B2CF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87691"/>
    <w:multiLevelType w:val="hybridMultilevel"/>
    <w:tmpl w:val="FA3EE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tDQxszQyNDY2M7VU0lEKTi0uzszPAykwqQUASvKfPywAAAA="/>
  </w:docVars>
  <w:rsids>
    <w:rsidRoot w:val="00994BC5"/>
    <w:rsid w:val="00001864"/>
    <w:rsid w:val="00006A9D"/>
    <w:rsid w:val="00030B59"/>
    <w:rsid w:val="00070997"/>
    <w:rsid w:val="000C6B43"/>
    <w:rsid w:val="00122CC3"/>
    <w:rsid w:val="001905D1"/>
    <w:rsid w:val="00192238"/>
    <w:rsid w:val="00192769"/>
    <w:rsid w:val="001B691B"/>
    <w:rsid w:val="001C0CC2"/>
    <w:rsid w:val="001D21D7"/>
    <w:rsid w:val="00257039"/>
    <w:rsid w:val="00281179"/>
    <w:rsid w:val="002847AB"/>
    <w:rsid w:val="002C182A"/>
    <w:rsid w:val="00400089"/>
    <w:rsid w:val="00452FD9"/>
    <w:rsid w:val="00471ED8"/>
    <w:rsid w:val="00511754"/>
    <w:rsid w:val="005141D9"/>
    <w:rsid w:val="00535297"/>
    <w:rsid w:val="0055781C"/>
    <w:rsid w:val="005610D7"/>
    <w:rsid w:val="0068615E"/>
    <w:rsid w:val="006C561C"/>
    <w:rsid w:val="006E46FC"/>
    <w:rsid w:val="007229B7"/>
    <w:rsid w:val="00723918"/>
    <w:rsid w:val="00740888"/>
    <w:rsid w:val="007740A8"/>
    <w:rsid w:val="007837FF"/>
    <w:rsid w:val="008A5F9A"/>
    <w:rsid w:val="008B7DAA"/>
    <w:rsid w:val="008D2F03"/>
    <w:rsid w:val="00952758"/>
    <w:rsid w:val="00963F8B"/>
    <w:rsid w:val="00994BC5"/>
    <w:rsid w:val="009B5A9B"/>
    <w:rsid w:val="00A565C3"/>
    <w:rsid w:val="00B57413"/>
    <w:rsid w:val="00B80ACD"/>
    <w:rsid w:val="00BD5117"/>
    <w:rsid w:val="00C222E0"/>
    <w:rsid w:val="00C50E5B"/>
    <w:rsid w:val="00C54DEA"/>
    <w:rsid w:val="00C55C36"/>
    <w:rsid w:val="00C914CE"/>
    <w:rsid w:val="00C93D88"/>
    <w:rsid w:val="00CF6403"/>
    <w:rsid w:val="00D20C4E"/>
    <w:rsid w:val="00D34A79"/>
    <w:rsid w:val="00D35F9A"/>
    <w:rsid w:val="00DC7FA5"/>
    <w:rsid w:val="00E035F3"/>
    <w:rsid w:val="00E81D86"/>
    <w:rsid w:val="00E87DE4"/>
    <w:rsid w:val="00EB3863"/>
    <w:rsid w:val="00EB465D"/>
    <w:rsid w:val="00F44F04"/>
    <w:rsid w:val="00FE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A87D5A5"/>
  <w15:chartTrackingRefBased/>
  <w15:docId w15:val="{6BF79258-A3E4-4A8B-A7BC-4B0B6DEF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CC3"/>
  </w:style>
  <w:style w:type="paragraph" w:styleId="Footer">
    <w:name w:val="footer"/>
    <w:basedOn w:val="Normal"/>
    <w:link w:val="FooterChar"/>
    <w:uiPriority w:val="99"/>
    <w:unhideWhenUsed/>
    <w:rsid w:val="00122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CC3"/>
  </w:style>
  <w:style w:type="paragraph" w:styleId="ListParagraph">
    <w:name w:val="List Paragraph"/>
    <w:basedOn w:val="Normal"/>
    <w:uiPriority w:val="34"/>
    <w:qFormat/>
    <w:rsid w:val="001C0CC2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6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6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5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6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6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6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VanScheetz</dc:creator>
  <cp:keywords/>
  <dc:description/>
  <cp:lastModifiedBy>Wendy VanScheetz</cp:lastModifiedBy>
  <cp:revision>2</cp:revision>
  <cp:lastPrinted>2018-10-15T16:36:00Z</cp:lastPrinted>
  <dcterms:created xsi:type="dcterms:W3CDTF">2019-09-24T13:48:00Z</dcterms:created>
  <dcterms:modified xsi:type="dcterms:W3CDTF">2019-09-24T13:48:00Z</dcterms:modified>
</cp:coreProperties>
</file>